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F0AC4" w14:textId="68074DB1" w:rsidR="001A6004" w:rsidRPr="006677CA" w:rsidRDefault="00D40FCA" w:rsidP="00D114D6">
      <w:pPr>
        <w:jc w:val="center"/>
        <w:rPr>
          <w:rFonts w:ascii="Sylfaen" w:hAnsi="Sylfaen"/>
          <w:b/>
          <w:bCs/>
          <w:sz w:val="24"/>
          <w:szCs w:val="24"/>
          <w:lang w:val="ka-GE"/>
        </w:rPr>
      </w:pPr>
      <w:r w:rsidRPr="006677CA">
        <w:rPr>
          <w:rFonts w:ascii="Sylfaen" w:hAnsi="Sylfaen"/>
          <w:b/>
          <w:bCs/>
          <w:sz w:val="24"/>
          <w:szCs w:val="24"/>
          <w:lang w:val="ka-GE"/>
        </w:rPr>
        <w:t xml:space="preserve">კარდიოქირურგიული დაწესებულებების </w:t>
      </w:r>
      <w:r w:rsidR="0046376E" w:rsidRPr="006677CA">
        <w:rPr>
          <w:rFonts w:ascii="Sylfaen" w:hAnsi="Sylfaen"/>
          <w:b/>
          <w:bCs/>
          <w:sz w:val="24"/>
          <w:szCs w:val="24"/>
          <w:lang w:val="ka-GE"/>
        </w:rPr>
        <w:t>სანებართვო პირობები</w:t>
      </w:r>
      <w:bookmarkStart w:id="0" w:name="_GoBack"/>
      <w:bookmarkEnd w:id="0"/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709"/>
        <w:gridCol w:w="57"/>
        <w:gridCol w:w="5130"/>
        <w:gridCol w:w="3899"/>
        <w:gridCol w:w="94"/>
      </w:tblGrid>
      <w:tr w:rsidR="000A7E90" w:rsidRPr="00053EDF" w14:paraId="1C05C741" w14:textId="77777777" w:rsidTr="00166972">
        <w:tc>
          <w:tcPr>
            <w:tcW w:w="709" w:type="dxa"/>
          </w:tcPr>
          <w:p w14:paraId="324CFF75" w14:textId="77777777" w:rsidR="000A7E90" w:rsidRPr="00053EDF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187" w:type="dxa"/>
            <w:gridSpan w:val="2"/>
          </w:tcPr>
          <w:p w14:paraId="7C6E233D" w14:textId="4F9F231F" w:rsidR="00D83BA0" w:rsidRPr="00053EDF" w:rsidRDefault="00D83BA0" w:rsidP="00D83BA0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ნებართვ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ირობები</w:t>
            </w:r>
          </w:p>
          <w:p w14:paraId="4EF107E4" w14:textId="2B60955B" w:rsidR="000A7E90" w:rsidRPr="00053EDF" w:rsidRDefault="000A7E9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0FC88E3F" w14:textId="334E9EA6" w:rsidR="000A7E90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ნიშვნა</w:t>
            </w:r>
          </w:p>
        </w:tc>
      </w:tr>
      <w:tr w:rsidR="00142F67" w:rsidRPr="00053EDF" w14:paraId="7070BD02" w14:textId="77777777" w:rsidTr="00166972">
        <w:tc>
          <w:tcPr>
            <w:tcW w:w="709" w:type="dxa"/>
          </w:tcPr>
          <w:p w14:paraId="24B9BD3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</w:p>
        </w:tc>
        <w:tc>
          <w:tcPr>
            <w:tcW w:w="5187" w:type="dxa"/>
            <w:gridSpan w:val="2"/>
          </w:tcPr>
          <w:p w14:paraId="049CAE17" w14:textId="4A5BB0E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ამბულატორიული ერთეული, რომლის ფარგლებშიც ხორციელდება:  </w:t>
            </w:r>
          </w:p>
        </w:tc>
        <w:tc>
          <w:tcPr>
            <w:tcW w:w="3993" w:type="dxa"/>
            <w:gridSpan w:val="2"/>
          </w:tcPr>
          <w:p w14:paraId="09CF6A4C" w14:textId="7777777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ამბულატორიული ერთეული უნდა განთავსდეს პაციენტებისათვის   ხელმისაწვდომ ადგილას (მ.შ.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შეუფერხებელი მოხვედრა);  </w:t>
            </w:r>
          </w:p>
          <w:p w14:paraId="752D9317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მრავალპროფილიანი სტაციონარული დაწესებულების შემთხვევაში შესაძლებელია, ამბულატორიული ერთეული მომსახურებას უწევდეს სხვა ერთეულებსაც.</w:t>
            </w:r>
          </w:p>
        </w:tc>
      </w:tr>
      <w:tr w:rsidR="00142F67" w:rsidRPr="00053EDF" w14:paraId="4CDCF84D" w14:textId="77777777" w:rsidTr="00166972">
        <w:tc>
          <w:tcPr>
            <w:tcW w:w="709" w:type="dxa"/>
          </w:tcPr>
          <w:p w14:paraId="300FE60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1</w:t>
            </w:r>
          </w:p>
        </w:tc>
        <w:tc>
          <w:tcPr>
            <w:tcW w:w="5187" w:type="dxa"/>
            <w:gridSpan w:val="2"/>
          </w:tcPr>
          <w:p w14:paraId="6CF9189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ოლოგიური გამოკვლევები</w:t>
            </w:r>
          </w:p>
        </w:tc>
        <w:tc>
          <w:tcPr>
            <w:tcW w:w="3993" w:type="dxa"/>
            <w:gridSpan w:val="2"/>
          </w:tcPr>
          <w:p w14:paraId="2B3289CB" w14:textId="4B454B3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დაწესებულების ფარგლებში</w:t>
            </w:r>
          </w:p>
        </w:tc>
      </w:tr>
      <w:tr w:rsidR="00142F67" w:rsidRPr="00053EDF" w14:paraId="2C7F0720" w14:textId="77777777" w:rsidTr="00166972">
        <w:tc>
          <w:tcPr>
            <w:tcW w:w="709" w:type="dxa"/>
          </w:tcPr>
          <w:p w14:paraId="542E8DB8" w14:textId="380518A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2</w:t>
            </w:r>
          </w:p>
        </w:tc>
        <w:tc>
          <w:tcPr>
            <w:tcW w:w="5187" w:type="dxa"/>
            <w:gridSpan w:val="2"/>
          </w:tcPr>
          <w:p w14:paraId="18FFAD54" w14:textId="3C641BE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ლექტროკარდიოგრაფიული  გამოკვლევები</w:t>
            </w:r>
          </w:p>
        </w:tc>
        <w:tc>
          <w:tcPr>
            <w:tcW w:w="3993" w:type="dxa"/>
            <w:gridSpan w:val="2"/>
          </w:tcPr>
          <w:p w14:paraId="23A92F0F" w14:textId="6970E716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, ამბულატორიული ერთეულის ფარგლებში</w:t>
            </w:r>
          </w:p>
        </w:tc>
      </w:tr>
      <w:tr w:rsidR="00142F67" w:rsidRPr="00053EDF" w14:paraId="6597F617" w14:textId="77777777" w:rsidTr="00166972">
        <w:tc>
          <w:tcPr>
            <w:tcW w:w="709" w:type="dxa"/>
          </w:tcPr>
          <w:p w14:paraId="204124B4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3</w:t>
            </w:r>
          </w:p>
        </w:tc>
        <w:tc>
          <w:tcPr>
            <w:tcW w:w="5187" w:type="dxa"/>
            <w:gridSpan w:val="2"/>
          </w:tcPr>
          <w:p w14:paraId="7E29CB34" w14:textId="678E73D5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ქოკარდიოგრაფიული  გამოკვლევები </w:t>
            </w:r>
          </w:p>
        </w:tc>
        <w:tc>
          <w:tcPr>
            <w:tcW w:w="3993" w:type="dxa"/>
            <w:gridSpan w:val="2"/>
          </w:tcPr>
          <w:p w14:paraId="1A3E4F2C" w14:textId="2D800269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ტრანსთორაკალური, სტრესექოკარდიოგრაფია; </w:t>
            </w:r>
          </w:p>
          <w:p w14:paraId="2465847A" w14:textId="79E7D7FE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დგილზე, ამბულატორიული ერთეულის ფარგლებში. </w:t>
            </w:r>
          </w:p>
        </w:tc>
      </w:tr>
      <w:tr w:rsidR="00142F67" w:rsidRPr="00053EDF" w14:paraId="5DFA4E2A" w14:textId="77777777" w:rsidTr="00166972">
        <w:tc>
          <w:tcPr>
            <w:tcW w:w="709" w:type="dxa"/>
          </w:tcPr>
          <w:p w14:paraId="72859DFD" w14:textId="273CDCFF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.4</w:t>
            </w:r>
          </w:p>
        </w:tc>
        <w:tc>
          <w:tcPr>
            <w:tcW w:w="5187" w:type="dxa"/>
            <w:gridSpan w:val="2"/>
          </w:tcPr>
          <w:p w14:paraId="0B0AD72B" w14:textId="6D3E9FAB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3993" w:type="dxa"/>
            <w:gridSpan w:val="2"/>
          </w:tcPr>
          <w:p w14:paraId="39ED4199" w14:textId="2B5E15A1" w:rsidR="00142F67" w:rsidRPr="00053EDF" w:rsidRDefault="00142F67" w:rsidP="00D114D6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ახლებადი მუდმივ რეჟიმში</w:t>
            </w:r>
          </w:p>
        </w:tc>
      </w:tr>
      <w:tr w:rsidR="00142F67" w:rsidRPr="00053EDF" w14:paraId="0954B902" w14:textId="77777777" w:rsidTr="00166972">
        <w:tc>
          <w:tcPr>
            <w:tcW w:w="709" w:type="dxa"/>
          </w:tcPr>
          <w:p w14:paraId="11C8ABE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5A782EDC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კარდიოქირურგიული ერთეულ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AA9B9E" w14:textId="02DD456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</w:t>
            </w:r>
          </w:p>
          <w:p w14:paraId="5F20D33D" w14:textId="45FBC03A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A3592A" w:rsidRPr="00053EDF" w14:paraId="0CA428AA" w14:textId="77777777" w:rsidTr="00166972">
        <w:tc>
          <w:tcPr>
            <w:tcW w:w="709" w:type="dxa"/>
          </w:tcPr>
          <w:p w14:paraId="6E832A5D" w14:textId="10B8AD72" w:rsidR="00A3592A" w:rsidRPr="00053EDF" w:rsidRDefault="00A3592A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1</w:t>
            </w:r>
          </w:p>
        </w:tc>
        <w:tc>
          <w:tcPr>
            <w:tcW w:w="5187" w:type="dxa"/>
            <w:gridSpan w:val="2"/>
          </w:tcPr>
          <w:p w14:paraId="38FD1C8F" w14:textId="6AA38DCF" w:rsidR="00A3592A" w:rsidRPr="00053EDF" w:rsidRDefault="00E733DC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სერვისის ფრგლებშ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ივრცეები ბავშვებისა და მოზრდილებისათვ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იზოლირებული</w:t>
            </w:r>
          </w:p>
        </w:tc>
        <w:tc>
          <w:tcPr>
            <w:tcW w:w="3993" w:type="dxa"/>
            <w:gridSpan w:val="2"/>
          </w:tcPr>
          <w:p w14:paraId="613D6DA4" w14:textId="7DBC33AA" w:rsidR="00A3592A" w:rsidRPr="00053EDF" w:rsidRDefault="00A3592A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ული პროფი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</w:tc>
      </w:tr>
      <w:tr w:rsidR="00142F67" w:rsidRPr="00053EDF" w14:paraId="5692A338" w14:textId="77777777" w:rsidTr="00166972">
        <w:tc>
          <w:tcPr>
            <w:tcW w:w="709" w:type="dxa"/>
          </w:tcPr>
          <w:p w14:paraId="124A4025" w14:textId="3DB9E56C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</w:p>
        </w:tc>
        <w:tc>
          <w:tcPr>
            <w:tcW w:w="5187" w:type="dxa"/>
            <w:gridSpan w:val="2"/>
          </w:tcPr>
          <w:p w14:paraId="458B8AAE" w14:textId="7E4158F8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ი პალატები</w:t>
            </w:r>
          </w:p>
        </w:tc>
        <w:tc>
          <w:tcPr>
            <w:tcW w:w="3993" w:type="dxa"/>
            <w:gridSpan w:val="2"/>
          </w:tcPr>
          <w:p w14:paraId="5E52D95D" w14:textId="77777777" w:rsidR="00DD341E" w:rsidRPr="00053EDF" w:rsidRDefault="00DD341E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 8 კარდიოქირურგიული საწოლით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5541ABE" w14:textId="3A4AA2BD" w:rsidR="00142F67" w:rsidRPr="00053EDF" w:rsidRDefault="00DD341E" w:rsidP="00DD341E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ბავშვებისა და მოზრდილების მომსახურების შემთხვევაში, ასევე, 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ულ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 საწოლი.</w:t>
            </w:r>
          </w:p>
        </w:tc>
      </w:tr>
      <w:tr w:rsidR="00142F67" w:rsidRPr="00053EDF" w14:paraId="51CE3684" w14:textId="77777777" w:rsidTr="00166972">
        <w:tc>
          <w:tcPr>
            <w:tcW w:w="709" w:type="dxa"/>
          </w:tcPr>
          <w:p w14:paraId="528C7E06" w14:textId="2B69AF2F" w:rsidR="00142F67" w:rsidRPr="00053EDF" w:rsidRDefault="00142F67" w:rsidP="00A3592A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.</w:t>
            </w:r>
            <w:r w:rsidR="00A3592A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72CB8E7C" w14:textId="0AEAFC8D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თითოეული საწოლი უზრუნველყოფილი უნდა იყოს: </w:t>
            </w:r>
          </w:p>
        </w:tc>
        <w:tc>
          <w:tcPr>
            <w:tcW w:w="3993" w:type="dxa"/>
            <w:gridSpan w:val="2"/>
          </w:tcPr>
          <w:p w14:paraId="062610E1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აწოლების განთავსება და მისადგომობა უნდა ითვალისწინებდეს გადაუდებელი რეანიმაციული ღონისძიებებისა და ექოკარდიოგრაფიის ადგილზე ჩატარების შესაძლებლობას;</w:t>
            </w:r>
          </w:p>
          <w:p w14:paraId="7D623584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გათვალისწინებული უნდა იქნეს საწოლის გადაადგილების შესაძლებლობა.</w:t>
            </w:r>
          </w:p>
          <w:p w14:paraId="3BAC087B" w14:textId="77777777" w:rsidR="00142F67" w:rsidRPr="00053EDF" w:rsidRDefault="00142F67" w:rsidP="00166972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00224FDE" w14:textId="77777777" w:rsidTr="00166972">
        <w:tc>
          <w:tcPr>
            <w:tcW w:w="709" w:type="dxa"/>
          </w:tcPr>
          <w:p w14:paraId="0EB7A325" w14:textId="373F0CE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87" w:type="dxa"/>
            <w:gridSpan w:val="2"/>
          </w:tcPr>
          <w:p w14:paraId="35FA8A26" w14:textId="2703FB02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რული არაინვაიზიური, უწყვეტი  ფიზიკალური მონიტორინგის საშუალებებით: ეკგ, არაინვაზიურ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წნევა - NIBP, პულსოქსიმეტრია, ტემპერატურა</w:t>
            </w:r>
          </w:p>
        </w:tc>
        <w:tc>
          <w:tcPr>
            <w:tcW w:w="3993" w:type="dxa"/>
            <w:gridSpan w:val="2"/>
          </w:tcPr>
          <w:p w14:paraId="6792A71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6D97E6B" w14:textId="77777777" w:rsidTr="00166972">
        <w:tc>
          <w:tcPr>
            <w:tcW w:w="709" w:type="dxa"/>
          </w:tcPr>
          <w:p w14:paraId="727D3444" w14:textId="08DEDB6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ბ)</w:t>
            </w:r>
          </w:p>
        </w:tc>
        <w:tc>
          <w:tcPr>
            <w:tcW w:w="5187" w:type="dxa"/>
            <w:gridSpan w:val="2"/>
          </w:tcPr>
          <w:p w14:paraId="484AF715" w14:textId="01AE2526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საფრთხო აირთა ქსელით - ჟანგბადი</w:t>
            </w:r>
          </w:p>
        </w:tc>
        <w:tc>
          <w:tcPr>
            <w:tcW w:w="3993" w:type="dxa"/>
            <w:gridSpan w:val="2"/>
          </w:tcPr>
          <w:p w14:paraId="7EF5CD7F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C0E8206" w14:textId="77777777" w:rsidTr="00166972">
        <w:tc>
          <w:tcPr>
            <w:tcW w:w="709" w:type="dxa"/>
          </w:tcPr>
          <w:p w14:paraId="58426532" w14:textId="6893BDF4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87" w:type="dxa"/>
            <w:gridSpan w:val="2"/>
          </w:tcPr>
          <w:p w14:paraId="063113B9" w14:textId="1CFE417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 დენის წყაროს მიმღებით</w:t>
            </w:r>
          </w:p>
        </w:tc>
        <w:tc>
          <w:tcPr>
            <w:tcW w:w="3993" w:type="dxa"/>
            <w:gridSpan w:val="2"/>
          </w:tcPr>
          <w:p w14:paraId="23CE4A8B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4309B78" w14:textId="77777777" w:rsidTr="00166972">
        <w:tc>
          <w:tcPr>
            <w:tcW w:w="709" w:type="dxa"/>
          </w:tcPr>
          <w:p w14:paraId="6F0E4C01" w14:textId="77777777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87" w:type="dxa"/>
            <w:gridSpan w:val="2"/>
          </w:tcPr>
          <w:p w14:paraId="1286AB57" w14:textId="5778E9AB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არსებობდეს ცალკე რეანიმაციული ერთეული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პროფილის პაციენტებისათვის</w:t>
            </w:r>
          </w:p>
        </w:tc>
        <w:tc>
          <w:tcPr>
            <w:tcW w:w="3993" w:type="dxa"/>
            <w:gridSpan w:val="2"/>
          </w:tcPr>
          <w:p w14:paraId="5367EE83" w14:textId="5A114537" w:rsidR="00142F67" w:rsidRPr="00053EDF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კარდიოლოგიური პროფილის პაციენტებისათვის  ცალკე რეანიმაციული ერთეულის არარსებობისას, უნდა იყოს სულ მცირე ცალკე იზოლირებული სივრცე (სარეანიმაციო დარბაზი) კარდიოლოგიური პროფილის პაციენტებისათვის, მოქმედი კანონმდებლობის შესაბამის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1BC4288F" w14:textId="38170A41" w:rsidR="00030850" w:rsidRPr="00053EDF" w:rsidRDefault="00030850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536037C" w14:textId="35387EBA" w:rsidR="00142F67" w:rsidRPr="00053EDF" w:rsidRDefault="00142F67" w:rsidP="00166972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6C87B0E5" w14:textId="77777777" w:rsidTr="00166972">
        <w:tc>
          <w:tcPr>
            <w:tcW w:w="709" w:type="dxa"/>
          </w:tcPr>
          <w:p w14:paraId="6695856F" w14:textId="4F54B09E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87" w:type="dxa"/>
            <w:gridSpan w:val="2"/>
          </w:tcPr>
          <w:p w14:paraId="112CCFB7" w14:textId="77777777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არის საოპერაციო ბლოკი,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7F296888" w14:textId="161D08C2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ეგმიური, სასწრაფო და გადაუდებელი კარდიოქირურგიული ოპერაციებისათვის</w:t>
            </w:r>
          </w:p>
          <w:p w14:paraId="729C2D6D" w14:textId="666D4CE1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F2402A2" w14:textId="77777777" w:rsidTr="00166972">
        <w:tc>
          <w:tcPr>
            <w:tcW w:w="709" w:type="dxa"/>
          </w:tcPr>
          <w:p w14:paraId="64B312FC" w14:textId="0385FC30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</w:t>
            </w:r>
          </w:p>
        </w:tc>
        <w:tc>
          <w:tcPr>
            <w:tcW w:w="5187" w:type="dxa"/>
            <w:gridSpan w:val="2"/>
          </w:tcPr>
          <w:p w14:paraId="44EC28BC" w14:textId="6DD3EC66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ტერილური სივრცე, სადაც განთავსებულია საოპერაციო დარბაზები, კორიდორი, წინასაოპერაციო, პერფუზიის ოთახი და სამარაგო</w:t>
            </w:r>
          </w:p>
        </w:tc>
        <w:tc>
          <w:tcPr>
            <w:tcW w:w="3993" w:type="dxa"/>
            <w:gridSpan w:val="2"/>
          </w:tcPr>
          <w:p w14:paraId="6A659B93" w14:textId="2A952B67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ერთიანი იზოლირებული სივრცე, რომელიც სულ მცირე, 1 კარით გამოყოფილია დაწესებულების სხვა სივრცეებისაგან;</w:t>
            </w:r>
          </w:p>
          <w:p w14:paraId="32C80DB8" w14:textId="03692BA8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წინასაოპერაციოში უნდა იყოს სულ მცირე ერთი ხელსაბანი;</w:t>
            </w:r>
          </w:p>
          <w:p w14:paraId="32E3904F" w14:textId="6F1A6446" w:rsidR="00142F67" w:rsidRPr="00053EDF" w:rsidRDefault="00142F67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ერთიანი წინასაოპერაციოსას არსებობისას - ერთი ხელსაბანი</w:t>
            </w:r>
            <w:r w:rsidR="003D2B49"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142F67" w:rsidRPr="00053EDF" w14:paraId="2CB7E7BA" w14:textId="77777777" w:rsidTr="00166972">
        <w:trPr>
          <w:gridAfter w:val="1"/>
          <w:wAfter w:w="94" w:type="dxa"/>
        </w:trPr>
        <w:tc>
          <w:tcPr>
            <w:tcW w:w="766" w:type="dxa"/>
            <w:gridSpan w:val="2"/>
          </w:tcPr>
          <w:p w14:paraId="42FDFDE4" w14:textId="3FC3201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2</w:t>
            </w:r>
          </w:p>
        </w:tc>
        <w:tc>
          <w:tcPr>
            <w:tcW w:w="5130" w:type="dxa"/>
          </w:tcPr>
          <w:p w14:paraId="2501F4D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ის სულ მცირე ორი საოპერაციო დარბაზი</w:t>
            </w:r>
          </w:p>
        </w:tc>
        <w:tc>
          <w:tcPr>
            <w:tcW w:w="3899" w:type="dxa"/>
          </w:tcPr>
          <w:p w14:paraId="44B24F25" w14:textId="10A0850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მ შემთხვევაში, თუ კლინიკაში ტარდება ენდოვასკულური ინვაზიები: სტენტ-სარქველის ჩადგმა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ავ-ი</w:t>
            </w:r>
            <w:r w:rsidRPr="00053EDF">
              <w:rPr>
                <w:rFonts w:ascii="Sylfaen" w:hAnsi="Sylfaen"/>
                <w:sz w:val="20"/>
                <w:szCs w:val="20"/>
              </w:rPr>
              <w:t>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, ენდოსტენტირება, მიტრალური სარქვლის კლიპირება და სხვა, უნდა დაცული იყოს ერთ-ერთი შემდეგი პირობა:</w:t>
            </w:r>
          </w:p>
          <w:p w14:paraId="571B7E60" w14:textId="7D675D8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საოპერაციოდან ერთი უნდა იყოს ე.წ. „ჰიბრიდული“ (აღნიშნული საოპერაციო ერთდროულად მოიცავს ქირურგიას და ვიზუალიზაციის სისტემას; </w:t>
            </w:r>
          </w:p>
          <w:p w14:paraId="54CC1CA3" w14:textId="55C8C1CF" w:rsidR="00142F67" w:rsidRPr="00053EDF" w:rsidRDefault="00142F67" w:rsidP="006A5C3C">
            <w:pPr>
              <w:pStyle w:val="CommentText"/>
              <w:rPr>
                <w:rFonts w:ascii="Sylfaen" w:hAnsi="Sylfaen"/>
                <w:lang w:val="ka-GE"/>
              </w:rPr>
            </w:pPr>
            <w:r w:rsidRPr="00053EDF">
              <w:rPr>
                <w:rFonts w:ascii="Sylfaen" w:hAnsi="Sylfaen"/>
                <w:lang w:val="ka-GE"/>
              </w:rPr>
              <w:t xml:space="preserve">ბ) აღნიშნული ჩარევები შესაძლებელია ჩატარდეს კათეტერიზაციის სტაციონარული ლაბორატორიაში (ამ შემთხვევაში არ დაიშვება  პორტატული </w:t>
            </w:r>
            <w:r w:rsidRPr="00053EDF">
              <w:rPr>
                <w:rFonts w:ascii="Sylfaen" w:hAnsi="Sylfaen"/>
              </w:rPr>
              <w:t>C –arm</w:t>
            </w:r>
            <w:r w:rsidRPr="00053EDF">
              <w:rPr>
                <w:rFonts w:ascii="Sylfaen" w:hAnsi="Sylfaen"/>
                <w:lang w:val="ka-GE"/>
              </w:rPr>
              <w:t>-ის გამოყენება</w:t>
            </w:r>
            <w:r w:rsidRPr="00053EDF">
              <w:rPr>
                <w:rFonts w:ascii="Sylfaen" w:hAnsi="Sylfaen"/>
              </w:rPr>
              <w:t>)</w:t>
            </w:r>
            <w:r w:rsidRPr="00053EDF">
              <w:rPr>
                <w:rFonts w:ascii="Sylfaen" w:hAnsi="Sylfaen"/>
                <w:lang w:val="ka-GE"/>
              </w:rPr>
              <w:t>.</w:t>
            </w:r>
          </w:p>
          <w:p w14:paraId="35738B68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75D195C" w14:textId="77777777" w:rsidTr="00166972">
        <w:tc>
          <w:tcPr>
            <w:tcW w:w="766" w:type="dxa"/>
            <w:gridSpan w:val="2"/>
          </w:tcPr>
          <w:p w14:paraId="5F4691A1" w14:textId="07930EC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3</w:t>
            </w:r>
          </w:p>
        </w:tc>
        <w:tc>
          <w:tcPr>
            <w:tcW w:w="5130" w:type="dxa"/>
          </w:tcPr>
          <w:p w14:paraId="314DAFDF" w14:textId="48AC7CC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5</w:t>
            </w:r>
          </w:p>
        </w:tc>
        <w:tc>
          <w:tcPr>
            <w:tcW w:w="3993" w:type="dxa"/>
            <w:gridSpan w:val="2"/>
          </w:tcPr>
          <w:p w14:paraId="1C3BAB2C" w14:textId="762390F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უზრუნველყოფილია HEPA-ფილტრებით გაწმენდილი ჰაერ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ნაკადით; </w:t>
            </w:r>
          </w:p>
          <w:p w14:paraId="38227866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არის მუდმივი დადებითი წნევა; </w:t>
            </w:r>
          </w:p>
          <w:p w14:paraId="0C60C473" w14:textId="1D71AA7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ჰაერცვლის სიხშირე 2022 წლისათვის - საათში 20.</w:t>
            </w:r>
          </w:p>
        </w:tc>
      </w:tr>
      <w:tr w:rsidR="00142F67" w:rsidRPr="00053EDF" w14:paraId="412D0259" w14:textId="77777777" w:rsidTr="00166972">
        <w:tc>
          <w:tcPr>
            <w:tcW w:w="766" w:type="dxa"/>
            <w:gridSpan w:val="2"/>
          </w:tcPr>
          <w:p w14:paraId="7BDA1D8C" w14:textId="76BFE90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4</w:t>
            </w:r>
          </w:p>
        </w:tc>
        <w:tc>
          <w:tcPr>
            <w:tcW w:w="5130" w:type="dxa"/>
          </w:tcPr>
          <w:p w14:paraId="79AC7DEA" w14:textId="199EF78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</w:t>
            </w:r>
          </w:p>
        </w:tc>
        <w:tc>
          <w:tcPr>
            <w:tcW w:w="3993" w:type="dxa"/>
            <w:gridSpan w:val="2"/>
          </w:tcPr>
          <w:p w14:paraId="57D14C1F" w14:textId="474CD84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ვალდებულოა სამედიცინო დანიშნულების აირების  ცენტრალიზებული სისტემა</w:t>
            </w:r>
          </w:p>
          <w:p w14:paraId="69677629" w14:textId="13621F8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D12B18F" w14:textId="77777777" w:rsidTr="00166972">
        <w:tc>
          <w:tcPr>
            <w:tcW w:w="766" w:type="dxa"/>
            <w:gridSpan w:val="2"/>
          </w:tcPr>
          <w:p w14:paraId="2641A755" w14:textId="4C2C4A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5</w:t>
            </w:r>
          </w:p>
        </w:tc>
        <w:tc>
          <w:tcPr>
            <w:tcW w:w="5130" w:type="dxa"/>
          </w:tcPr>
          <w:p w14:paraId="3FBD3CC6" w14:textId="390A60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არის სისხლის ხელოვნური მიმოქცევის მოწყობილობა</w:t>
            </w:r>
          </w:p>
        </w:tc>
        <w:tc>
          <w:tcPr>
            <w:tcW w:w="3993" w:type="dxa"/>
            <w:gridSpan w:val="2"/>
          </w:tcPr>
          <w:p w14:paraId="59D14A0D" w14:textId="478DCE2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ავდროულად, სერვისის ფაგლებში ხელმისაწვდომია სულ მცირე ერთი ცელსეივერი (cell savers) და ერთი   ინტრააორტული ბალონური კონტრპულსაციის მოწყობილობა  (intra-aortic balloon pumps)</w:t>
            </w:r>
          </w:p>
        </w:tc>
      </w:tr>
      <w:tr w:rsidR="00142F67" w:rsidRPr="00053EDF" w14:paraId="75B3C492" w14:textId="77777777" w:rsidTr="00166972">
        <w:tc>
          <w:tcPr>
            <w:tcW w:w="766" w:type="dxa"/>
            <w:gridSpan w:val="2"/>
          </w:tcPr>
          <w:p w14:paraId="613296CF" w14:textId="262A6E29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6</w:t>
            </w:r>
          </w:p>
        </w:tc>
        <w:tc>
          <w:tcPr>
            <w:tcW w:w="5130" w:type="dxa"/>
          </w:tcPr>
          <w:p w14:paraId="6CD0778F" w14:textId="6F478E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ში არის საანესთეზიო მოწყობილობა</w:t>
            </w:r>
          </w:p>
        </w:tc>
        <w:tc>
          <w:tcPr>
            <w:tcW w:w="3993" w:type="dxa"/>
            <w:gridSpan w:val="2"/>
          </w:tcPr>
          <w:p w14:paraId="697C2C9D" w14:textId="16108C7E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ნდატორული და სპონტანური ვენტილაციის რეჟიმებით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72B9C48F" w14:textId="5AD6000E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PC),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კონტრო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(VTPC);</w:t>
            </w:r>
          </w:p>
          <w:p w14:paraId="5BB6A5D2" w14:textId="794AEBDA" w:rsidR="00037E45" w:rsidRPr="00053EDF" w:rsidRDefault="005712E7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ებ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ტიპისთვის</w:t>
            </w:r>
            <w:r w:rsidR="00037E45" w:rsidRPr="00053EDF">
              <w:rPr>
                <w:sz w:val="20"/>
                <w:szCs w:val="20"/>
                <w:lang w:val="ka-GE"/>
              </w:rPr>
              <w:t>: A/C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უდმივ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IMV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ინქრონულ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ვლეო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იძულებით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="00037E45" w:rsidRPr="00053EDF">
              <w:rPr>
                <w:sz w:val="20"/>
                <w:szCs w:val="20"/>
                <w:lang w:val="ka-GE"/>
              </w:rPr>
              <w:t>), SPONT (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>);</w:t>
            </w:r>
          </w:p>
          <w:p w14:paraId="6EB9DB44" w14:textId="1F366188" w:rsidR="00037E45" w:rsidRPr="00053EDF" w:rsidRDefault="005712E7" w:rsidP="00037E4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)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პონტანურ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აში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: PS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="00037E45" w:rsidRPr="00053EDF">
              <w:rPr>
                <w:sz w:val="20"/>
                <w:szCs w:val="20"/>
                <w:lang w:val="ka-GE"/>
              </w:rPr>
              <w:t xml:space="preserve"> VTPC PEEP/CPAP </w:t>
            </w:r>
            <w:r w:rsidR="00037E45"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="00037E45" w:rsidRPr="00053EDF">
              <w:rPr>
                <w:sz w:val="20"/>
                <w:szCs w:val="20"/>
                <w:lang w:val="ka-GE"/>
              </w:rPr>
              <w:t>;.</w:t>
            </w:r>
          </w:p>
          <w:p w14:paraId="09AB95AB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ახასითებლები</w:t>
            </w:r>
            <w:r w:rsidRPr="00053EDF">
              <w:rPr>
                <w:sz w:val="20"/>
                <w:szCs w:val="20"/>
                <w:lang w:val="ka-GE"/>
              </w:rPr>
              <w:t>:</w:t>
            </w:r>
          </w:p>
          <w:p w14:paraId="1699822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რ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0-3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უზ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A232BD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ის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</w:t>
            </w:r>
            <w:r w:rsidRPr="00053EDF">
              <w:rPr>
                <w:sz w:val="20"/>
                <w:szCs w:val="20"/>
                <w:lang w:val="ka-GE"/>
              </w:rPr>
              <w:t xml:space="preserve"> 3-14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მ</w:t>
            </w:r>
            <w:r w:rsidRPr="00053EDF">
              <w:rPr>
                <w:sz w:val="20"/>
                <w:szCs w:val="20"/>
                <w:lang w:val="ka-GE"/>
              </w:rPr>
              <w:t>;.</w:t>
            </w:r>
          </w:p>
          <w:p w14:paraId="5255EC36" w14:textId="43AF0FE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ხარდაჭერა</w:t>
            </w:r>
            <w:r w:rsidRPr="00053EDF">
              <w:rPr>
                <w:sz w:val="20"/>
                <w:szCs w:val="20"/>
                <w:lang w:val="ka-GE"/>
              </w:rPr>
              <w:t xml:space="preserve">:  0 - 4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Pr="00053EDF">
              <w:rPr>
                <w:sz w:val="20"/>
                <w:szCs w:val="20"/>
                <w:lang w:val="ka-GE"/>
              </w:rPr>
              <w:t xml:space="preserve"> 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Pr="00053EDF">
              <w:rPr>
                <w:sz w:val="20"/>
                <w:szCs w:val="20"/>
                <w:lang w:val="ka-GE"/>
              </w:rPr>
              <w:t>O/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553BF4A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ა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ლებ</w:t>
            </w:r>
            <w:r w:rsidRPr="00053EDF">
              <w:rPr>
                <w:sz w:val="20"/>
                <w:szCs w:val="20"/>
                <w:lang w:val="ka-GE"/>
              </w:rPr>
              <w:t xml:space="preserve"> 10-8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ლ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38DE5466" w14:textId="04BAF71D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მიტი</w:t>
            </w:r>
            <w:r w:rsidRPr="00053EDF">
              <w:rPr>
                <w:sz w:val="20"/>
                <w:szCs w:val="20"/>
                <w:lang w:val="ka-GE"/>
              </w:rPr>
              <w:t xml:space="preserve">: 0-8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მ</w:t>
            </w:r>
            <w:r w:rsidR="00E3460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3460F" w:rsidRPr="00053EDF">
              <w:rPr>
                <w:sz w:val="20"/>
                <w:szCs w:val="20"/>
                <w:lang w:val="ka-GE"/>
              </w:rPr>
              <w:t>H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 xml:space="preserve">2 </w:t>
            </w:r>
            <w:r w:rsidR="00E3460F" w:rsidRPr="00053EDF">
              <w:rPr>
                <w:sz w:val="20"/>
                <w:szCs w:val="20"/>
                <w:lang w:val="ka-GE"/>
              </w:rPr>
              <w:t xml:space="preserve">O 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ლიბარ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45890B7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ხშირე</w:t>
            </w:r>
            <w:r w:rsidRPr="00053EDF">
              <w:rPr>
                <w:sz w:val="20"/>
                <w:szCs w:val="20"/>
                <w:lang w:val="ka-GE"/>
              </w:rPr>
              <w:t xml:space="preserve">: 6-15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უთში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4B49726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სუნთქვა</w:t>
            </w:r>
            <w:r w:rsidRPr="00053EDF">
              <w:rPr>
                <w:sz w:val="20"/>
                <w:szCs w:val="20"/>
                <w:lang w:val="ka-GE"/>
              </w:rPr>
              <w:t>: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ო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ანაფარდობა</w:t>
            </w:r>
            <w:r w:rsidRPr="00053EDF">
              <w:rPr>
                <w:sz w:val="20"/>
                <w:szCs w:val="20"/>
                <w:lang w:val="ka-GE"/>
              </w:rPr>
              <w:t xml:space="preserve">: (I:E) 1:4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  <w:r w:rsidRPr="00053EDF">
              <w:rPr>
                <w:sz w:val="20"/>
                <w:szCs w:val="20"/>
                <w:lang w:val="ka-GE"/>
              </w:rPr>
              <w:t xml:space="preserve"> 4:1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F173809" w14:textId="1C0F5B4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რან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ნთქ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რაფიკ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სახულებისთვის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68CDAA0D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ი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კუმულატორი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ნიმუმ</w:t>
            </w:r>
            <w:r w:rsidRPr="00053EDF">
              <w:rPr>
                <w:sz w:val="20"/>
                <w:szCs w:val="20"/>
                <w:lang w:val="ka-GE"/>
              </w:rPr>
              <w:t xml:space="preserve"> 6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თ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შა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ით</w:t>
            </w:r>
            <w:r w:rsidRPr="00053EDF">
              <w:rPr>
                <w:sz w:val="20"/>
                <w:szCs w:val="20"/>
                <w:lang w:val="ka-GE"/>
              </w:rPr>
              <w:t xml:space="preserve">; </w:t>
            </w:r>
          </w:p>
          <w:p w14:paraId="3501AD6F" w14:textId="7A4C7046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ჭურვ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ედიცინო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ი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რესორით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ტენიანებლით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1C6746B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რიგერი</w:t>
            </w:r>
            <w:r w:rsidRPr="00053EDF">
              <w:rPr>
                <w:sz w:val="20"/>
                <w:szCs w:val="20"/>
                <w:lang w:val="ka-GE"/>
              </w:rPr>
              <w:t xml:space="preserve">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აზ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კადზე</w:t>
            </w:r>
          </w:p>
          <w:p w14:paraId="411036E4" w14:textId="14AEF34B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>- FiO</w:t>
            </w:r>
            <w:r w:rsidR="00E3460F" w:rsidRPr="00053EDF">
              <w:rPr>
                <w:rFonts w:ascii="Sylfaen" w:hAnsi="Sylfaen"/>
                <w:sz w:val="20"/>
                <w:szCs w:val="20"/>
                <w:vertAlign w:val="subscript"/>
                <w:lang w:val="ka-GE"/>
              </w:rPr>
              <w:t>2</w:t>
            </w:r>
            <w:r w:rsidRPr="00053EDF">
              <w:rPr>
                <w:sz w:val="20"/>
                <w:szCs w:val="20"/>
                <w:lang w:val="ka-GE"/>
              </w:rPr>
              <w:t>: 0,21-1,0;</w:t>
            </w:r>
          </w:p>
          <w:p w14:paraId="261697F4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აკარგი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ცულო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საძლებლობ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4BD03E49" w14:textId="77777777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“Standby”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შუალება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ძლევა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ინასწარ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ყო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რჩე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ჟიმ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ყველ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სტ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ვლი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იდრ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იწყებ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ენტილაცია</w:t>
            </w:r>
            <w:r w:rsidRPr="00053EDF">
              <w:rPr>
                <w:sz w:val="20"/>
                <w:szCs w:val="20"/>
                <w:lang w:val="ka-GE"/>
              </w:rPr>
              <w:t xml:space="preserve">. </w:t>
            </w:r>
          </w:p>
          <w:p w14:paraId="0EF25DC6" w14:textId="736297DC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lastRenderedPageBreak/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ონაცემ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წერ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 xml:space="preserve">: 100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დე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ის</w:t>
            </w:r>
            <w:r w:rsidRPr="00053EDF">
              <w:rPr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ნგაშ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რამეტ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ხსოვრებ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030433F3" w14:textId="2868B66E" w:rsidR="00037E45" w:rsidRPr="00053EDF" w:rsidRDefault="00037E45" w:rsidP="00037E45">
            <w:pPr>
              <w:rPr>
                <w:sz w:val="20"/>
                <w:szCs w:val="20"/>
                <w:lang w:val="ka-GE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ლაინს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მპენსაცი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ჩართვა</w:t>
            </w:r>
            <w:r w:rsidRPr="00053EDF">
              <w:rPr>
                <w:sz w:val="20"/>
                <w:szCs w:val="20"/>
                <w:lang w:val="ka-GE"/>
              </w:rPr>
              <w:t>/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მორთვ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ფუნქცია</w:t>
            </w:r>
            <w:r w:rsidRPr="00053EDF">
              <w:rPr>
                <w:sz w:val="20"/>
                <w:szCs w:val="20"/>
                <w:lang w:val="ka-GE"/>
              </w:rPr>
              <w:t>;</w:t>
            </w:r>
          </w:p>
          <w:p w14:paraId="54430586" w14:textId="2DDED8BC" w:rsidR="00037E45" w:rsidRPr="00053EDF" w:rsidRDefault="00037E45" w:rsidP="00037E45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sz w:val="20"/>
                <w:szCs w:val="20"/>
                <w:lang w:val="ka-GE"/>
              </w:rPr>
              <w:t xml:space="preserve">-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ენ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ყარო</w:t>
            </w:r>
            <w:r w:rsidRPr="00053EDF">
              <w:rPr>
                <w:sz w:val="20"/>
                <w:szCs w:val="20"/>
                <w:lang w:val="ka-GE"/>
              </w:rPr>
              <w:t xml:space="preserve">: 22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ოლტი</w:t>
            </w:r>
            <w:r w:rsidRPr="00053EDF">
              <w:rPr>
                <w:sz w:val="20"/>
                <w:szCs w:val="20"/>
                <w:lang w:val="ka-GE"/>
              </w:rPr>
              <w:t xml:space="preserve">, 50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ერცი</w:t>
            </w:r>
            <w:r w:rsidR="005712E7" w:rsidRPr="00053EDF">
              <w:rPr>
                <w:rFonts w:ascii="Sylfaen" w:hAnsi="Sylfaen"/>
                <w:sz w:val="20"/>
                <w:szCs w:val="20"/>
              </w:rPr>
              <w:t>;</w:t>
            </w:r>
          </w:p>
          <w:p w14:paraId="33F26905" w14:textId="272C51B6" w:rsidR="00142F67" w:rsidRPr="00053EDF" w:rsidRDefault="005712E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ე) </w:t>
            </w:r>
            <w:r w:rsidR="00142F67" w:rsidRPr="00053EDF">
              <w:rPr>
                <w:rFonts w:ascii="Sylfaen" w:hAnsi="Sylfaen"/>
                <w:sz w:val="20"/>
                <w:szCs w:val="20"/>
                <w:lang w:val="ka-GE"/>
              </w:rPr>
              <w:t>მასპექტრომეტრით (შესაძლებელია იყოს ცალკეც ან ინტეგრირებული საანესთეზიო მოწყობილობასთან).</w:t>
            </w:r>
          </w:p>
        </w:tc>
      </w:tr>
      <w:tr w:rsidR="00142F67" w:rsidRPr="00053EDF" w14:paraId="36B716FB" w14:textId="77777777" w:rsidTr="00166972">
        <w:tc>
          <w:tcPr>
            <w:tcW w:w="766" w:type="dxa"/>
            <w:gridSpan w:val="2"/>
          </w:tcPr>
          <w:p w14:paraId="0C891A7D" w14:textId="6B1DA1EF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4.7</w:t>
            </w:r>
          </w:p>
        </w:tc>
        <w:tc>
          <w:tcPr>
            <w:tcW w:w="5130" w:type="dxa"/>
          </w:tcPr>
          <w:p w14:paraId="02C9F439" w14:textId="53852E7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 პაციენტის მონიტორინგის საშუალებები: </w:t>
            </w:r>
          </w:p>
          <w:p w14:paraId="37A6F39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1ADAB6E1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ცალკე ან ინტეგრირებული</w:t>
            </w:r>
          </w:p>
          <w:p w14:paraId="53A687DD" w14:textId="77777777" w:rsidR="00142F67" w:rsidRPr="00053EDF" w:rsidRDefault="00142F67" w:rsidP="00C54E9F">
            <w:pPr>
              <w:rPr>
                <w:rFonts w:ascii="Sylfaen" w:hAnsi="Sylfaen"/>
                <w:strike/>
                <w:color w:val="FF0000"/>
                <w:sz w:val="20"/>
                <w:szCs w:val="20"/>
                <w:lang w:val="ka-GE"/>
              </w:rPr>
            </w:pPr>
          </w:p>
        </w:tc>
      </w:tr>
      <w:tr w:rsidR="00142F67" w:rsidRPr="00053EDF" w14:paraId="1D21B37E" w14:textId="77777777" w:rsidTr="00166972">
        <w:tc>
          <w:tcPr>
            <w:tcW w:w="766" w:type="dxa"/>
            <w:gridSpan w:val="2"/>
          </w:tcPr>
          <w:p w14:paraId="2C03EC5D" w14:textId="30EFA3E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D8F7272" w14:textId="131573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პულსოქსიმეტრი </w:t>
            </w:r>
          </w:p>
        </w:tc>
        <w:tc>
          <w:tcPr>
            <w:tcW w:w="3993" w:type="dxa"/>
            <w:gridSpan w:val="2"/>
          </w:tcPr>
          <w:p w14:paraId="73263DE7" w14:textId="34AEC205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AD504F1" w14:textId="77777777" w:rsidTr="00166972">
        <w:tc>
          <w:tcPr>
            <w:tcW w:w="766" w:type="dxa"/>
            <w:gridSpan w:val="2"/>
          </w:tcPr>
          <w:p w14:paraId="20FBCC63" w14:textId="22B1A65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</w:p>
        </w:tc>
        <w:tc>
          <w:tcPr>
            <w:tcW w:w="5130" w:type="dxa"/>
          </w:tcPr>
          <w:p w14:paraId="76DCB253" w14:textId="2F8DEBC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კგ</w:t>
            </w:r>
          </w:p>
        </w:tc>
        <w:tc>
          <w:tcPr>
            <w:tcW w:w="3993" w:type="dxa"/>
            <w:gridSpan w:val="2"/>
          </w:tcPr>
          <w:p w14:paraId="0BB21B7B" w14:textId="38FFF8A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 განხრა, ST შეფასება</w:t>
            </w:r>
          </w:p>
        </w:tc>
      </w:tr>
      <w:tr w:rsidR="00142F67" w:rsidRPr="00053EDF" w14:paraId="7CFC47E5" w14:textId="77777777" w:rsidTr="00166972">
        <w:tc>
          <w:tcPr>
            <w:tcW w:w="766" w:type="dxa"/>
            <w:gridSpan w:val="2"/>
          </w:tcPr>
          <w:p w14:paraId="06E411AC" w14:textId="755F0D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686AC94" w14:textId="417CD0E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ნევის ინვაზიური მონიტორირების ორი ხაზი და NIBP</w:t>
            </w:r>
          </w:p>
        </w:tc>
        <w:tc>
          <w:tcPr>
            <w:tcW w:w="3993" w:type="dxa"/>
            <w:gridSpan w:val="2"/>
          </w:tcPr>
          <w:p w14:paraId="27979357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4741DA8D" w14:textId="77777777" w:rsidTr="00166972">
        <w:tc>
          <w:tcPr>
            <w:tcW w:w="766" w:type="dxa"/>
            <w:gridSpan w:val="2"/>
          </w:tcPr>
          <w:p w14:paraId="550108C0" w14:textId="6115F44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23B97E9A" w14:textId="6A2B221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ტემპერატურული მონიტორინგი</w:t>
            </w:r>
          </w:p>
        </w:tc>
        <w:tc>
          <w:tcPr>
            <w:tcW w:w="3993" w:type="dxa"/>
            <w:gridSpan w:val="2"/>
          </w:tcPr>
          <w:p w14:paraId="1E3A8D0C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3E7EAC9B" w14:textId="77777777" w:rsidTr="00166972">
        <w:tc>
          <w:tcPr>
            <w:tcW w:w="766" w:type="dxa"/>
            <w:gridSpan w:val="2"/>
          </w:tcPr>
          <w:p w14:paraId="28F97207" w14:textId="52A1F102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8</w:t>
            </w:r>
          </w:p>
        </w:tc>
        <w:tc>
          <w:tcPr>
            <w:tcW w:w="5130" w:type="dxa"/>
          </w:tcPr>
          <w:p w14:paraId="04983E07" w14:textId="5230210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 საოპერაციო დარბაზში არის: </w:t>
            </w:r>
          </w:p>
        </w:tc>
        <w:tc>
          <w:tcPr>
            <w:tcW w:w="3993" w:type="dxa"/>
            <w:gridSpan w:val="2"/>
          </w:tcPr>
          <w:p w14:paraId="5F9050F5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0109BF9" w14:textId="77777777" w:rsidTr="00166972">
        <w:tc>
          <w:tcPr>
            <w:tcW w:w="766" w:type="dxa"/>
            <w:gridSpan w:val="2"/>
          </w:tcPr>
          <w:p w14:paraId="1CB09BD7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E573F4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არინგოსკოპი</w:t>
            </w:r>
          </w:p>
        </w:tc>
        <w:tc>
          <w:tcPr>
            <w:tcW w:w="3993" w:type="dxa"/>
            <w:gridSpan w:val="2"/>
          </w:tcPr>
          <w:p w14:paraId="34244FA7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5BB846C" w14:textId="77777777" w:rsidTr="00166972">
        <w:tc>
          <w:tcPr>
            <w:tcW w:w="766" w:type="dxa"/>
            <w:gridSpan w:val="2"/>
          </w:tcPr>
          <w:p w14:paraId="483C8549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54D215A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აციენტის გამათბობელი</w:t>
            </w:r>
          </w:p>
        </w:tc>
        <w:tc>
          <w:tcPr>
            <w:tcW w:w="3993" w:type="dxa"/>
            <w:gridSpan w:val="2"/>
          </w:tcPr>
          <w:p w14:paraId="1A95F3E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2735687E" w14:textId="77777777" w:rsidTr="00166972">
        <w:tc>
          <w:tcPr>
            <w:tcW w:w="766" w:type="dxa"/>
            <w:gridSpan w:val="2"/>
          </w:tcPr>
          <w:p w14:paraId="05D3D4FE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A9EB8C4" w14:textId="4EF2796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დეფიბრილატორი</w:t>
            </w:r>
          </w:p>
        </w:tc>
        <w:tc>
          <w:tcPr>
            <w:tcW w:w="3993" w:type="dxa"/>
            <w:gridSpan w:val="2"/>
          </w:tcPr>
          <w:p w14:paraId="2622FC4A" w14:textId="72D3739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053EDF" w14:paraId="762A6B40" w14:textId="77777777" w:rsidTr="00166972">
        <w:tc>
          <w:tcPr>
            <w:tcW w:w="766" w:type="dxa"/>
            <w:gridSpan w:val="2"/>
          </w:tcPr>
          <w:p w14:paraId="46F679CC" w14:textId="77777777" w:rsidR="00142F67" w:rsidRPr="00053EDF" w:rsidDel="00283542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AB60A5" w14:textId="34370F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ფუზორი</w:t>
            </w:r>
          </w:p>
        </w:tc>
        <w:tc>
          <w:tcPr>
            <w:tcW w:w="3993" w:type="dxa"/>
            <w:gridSpan w:val="2"/>
          </w:tcPr>
          <w:p w14:paraId="61A79C77" w14:textId="216C893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 საოპერაციო დარბაზისათვის - სულ მცირე 5</w:t>
            </w:r>
          </w:p>
        </w:tc>
      </w:tr>
      <w:tr w:rsidR="00142F67" w:rsidRPr="00053EDF" w14:paraId="6E4DC6C2" w14:textId="77777777" w:rsidTr="00166972">
        <w:tc>
          <w:tcPr>
            <w:tcW w:w="766" w:type="dxa"/>
            <w:gridSpan w:val="2"/>
          </w:tcPr>
          <w:p w14:paraId="192F4655" w14:textId="69EDAF1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5A9FA27" w14:textId="5E632E04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ACT (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შედედების დროის განმსაზღვრელი აპარატი)</w:t>
            </w:r>
          </w:p>
        </w:tc>
        <w:tc>
          <w:tcPr>
            <w:tcW w:w="3993" w:type="dxa"/>
            <w:gridSpan w:val="2"/>
          </w:tcPr>
          <w:p w14:paraId="24EE8AC1" w14:textId="23C4D32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142F67" w:rsidRPr="00053EDF" w14:paraId="53D867A1" w14:textId="77777777" w:rsidTr="00166972">
        <w:tc>
          <w:tcPr>
            <w:tcW w:w="766" w:type="dxa"/>
            <w:gridSpan w:val="2"/>
          </w:tcPr>
          <w:p w14:paraId="6523F19A" w14:textId="57BC6415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2EF881AE" w14:textId="71586BD1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ბრონ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ქ</w:t>
            </w:r>
            <w:r w:rsidRPr="00053EDF">
              <w:rPr>
                <w:rFonts w:ascii="Sylfaen" w:hAnsi="Sylfaen" w:cs="Arial"/>
                <w:sz w:val="20"/>
                <w:szCs w:val="20"/>
              </w:rPr>
              <w:t>ოსკოპი</w:t>
            </w:r>
          </w:p>
        </w:tc>
        <w:tc>
          <w:tcPr>
            <w:tcW w:w="3993" w:type="dxa"/>
            <w:gridSpan w:val="2"/>
          </w:tcPr>
          <w:p w14:paraId="0E93B6CC" w14:textId="219D7190" w:rsidR="00142F67" w:rsidRPr="00053EDF" w:rsidRDefault="00142F6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რი საოპერაციო დარბაზისათვის - 1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(მ.შ., დაწესებულების ფარგლებში</w:t>
            </w:r>
            <w:r w:rsidR="00B56F1F" w:rsidRPr="00053EDF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4566C7" w:rsidRPr="00053EDF" w14:paraId="2223C594" w14:textId="77777777" w:rsidTr="00166972">
        <w:tc>
          <w:tcPr>
            <w:tcW w:w="766" w:type="dxa"/>
            <w:gridSpan w:val="2"/>
          </w:tcPr>
          <w:p w14:paraId="77AABF7D" w14:textId="224FF909" w:rsidR="004566C7" w:rsidRPr="00053EDF" w:rsidRDefault="004566C7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C81043C" w14:textId="07436FB0" w:rsidR="004566C7" w:rsidRPr="00053EDF" w:rsidRDefault="004566C7" w:rsidP="00142F67">
            <w:pPr>
              <w:rPr>
                <w:rFonts w:ascii="Sylfaen" w:hAnsi="Sylfaen" w:cs="Arial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ხელოვნური რითმის წამყვანი (პეისმეიკერი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)</w:t>
            </w:r>
            <w:r w:rsidRPr="00053EDF">
              <w:rPr>
                <w:rFonts w:ascii="Sylfaen" w:hAnsi="Sylfaen" w:cs="Arial"/>
                <w:sz w:val="20"/>
                <w:szCs w:val="20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2C8C6C4E" w14:textId="6E2D1336" w:rsidR="004566C7" w:rsidRPr="00053EDF" w:rsidRDefault="00030850" w:rsidP="0003085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ამასთან,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 xml:space="preserve"> დაწესებულებას </w:t>
            </w: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უნდა </w:t>
            </w:r>
            <w:r w:rsidR="004566C7" w:rsidRPr="00053EDF">
              <w:rPr>
                <w:rFonts w:ascii="Sylfaen" w:hAnsi="Sylfaen" w:cs="Arial"/>
                <w:sz w:val="20"/>
                <w:szCs w:val="20"/>
              </w:rPr>
              <w:t>გააჩნდეს</w:t>
            </w:r>
            <w:r w:rsidR="00C54E9F" w:rsidRPr="00053EDF">
              <w:rPr>
                <w:rFonts w:ascii="Sylfaen" w:hAnsi="Sylfaen" w:cs="Arial"/>
                <w:sz w:val="20"/>
                <w:szCs w:val="20"/>
                <w:lang w:val="ka-GE"/>
              </w:rPr>
              <w:t xml:space="preserve"> სულ მცირე 1 ხელოვნური რითმის წამყვანი (პეისმეიკერი) დამატებით</w:t>
            </w:r>
          </w:p>
        </w:tc>
      </w:tr>
      <w:tr w:rsidR="00037E45" w:rsidRPr="00053EDF" w14:paraId="7AEF48A3" w14:textId="77777777" w:rsidTr="00166972">
        <w:tc>
          <w:tcPr>
            <w:tcW w:w="766" w:type="dxa"/>
            <w:gridSpan w:val="2"/>
          </w:tcPr>
          <w:p w14:paraId="234C3185" w14:textId="29FFAC8B" w:rsidR="00037E45" w:rsidRPr="00053EDF" w:rsidRDefault="00E3460F" w:rsidP="00142F6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3D147A2F" w14:textId="48C29C63" w:rsidR="00037E45" w:rsidRPr="00053EDF" w:rsidRDefault="00037E45" w:rsidP="00142F67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Arial"/>
                <w:sz w:val="20"/>
                <w:szCs w:val="20"/>
                <w:lang w:val="ka-GE"/>
              </w:rPr>
              <w:t>საინფუზიო სითხეების გამათბობელი</w:t>
            </w:r>
          </w:p>
        </w:tc>
        <w:tc>
          <w:tcPr>
            <w:tcW w:w="3993" w:type="dxa"/>
            <w:gridSpan w:val="2"/>
          </w:tcPr>
          <w:p w14:paraId="55A01FC2" w14:textId="77777777" w:rsidR="00037E45" w:rsidRPr="00053EDF" w:rsidRDefault="00037E45" w:rsidP="00030850">
            <w:pPr>
              <w:rPr>
                <w:rFonts w:ascii="Sylfaen" w:hAnsi="Sylfaen" w:cs="Arial"/>
                <w:sz w:val="20"/>
                <w:szCs w:val="20"/>
                <w:lang w:val="ka-GE"/>
              </w:rPr>
            </w:pPr>
          </w:p>
        </w:tc>
      </w:tr>
      <w:tr w:rsidR="00142F67" w:rsidRPr="00053EDF" w14:paraId="330F71E1" w14:textId="77777777" w:rsidTr="00166972">
        <w:tc>
          <w:tcPr>
            <w:tcW w:w="766" w:type="dxa"/>
            <w:gridSpan w:val="2"/>
          </w:tcPr>
          <w:p w14:paraId="54617747" w14:textId="06C37168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9</w:t>
            </w:r>
          </w:p>
        </w:tc>
        <w:tc>
          <w:tcPr>
            <w:tcW w:w="5130" w:type="dxa"/>
          </w:tcPr>
          <w:p w14:paraId="3A29B08A" w14:textId="67F2B190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ის საანესთეზიო სივრცის მოწყობა:</w:t>
            </w:r>
          </w:p>
        </w:tc>
        <w:tc>
          <w:tcPr>
            <w:tcW w:w="3993" w:type="dxa"/>
            <w:gridSpan w:val="2"/>
          </w:tcPr>
          <w:p w14:paraId="6C667E7D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5A9EEF96" w14:textId="77777777" w:rsidTr="00166972">
        <w:tc>
          <w:tcPr>
            <w:tcW w:w="766" w:type="dxa"/>
            <w:gridSpan w:val="2"/>
          </w:tcPr>
          <w:p w14:paraId="729090F0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2F153CFA" w14:textId="4729403C" w:rsidR="00142F67" w:rsidRPr="00053EDF" w:rsidRDefault="00142F67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2 დენის წყაროს მიმღები</w:t>
            </w:r>
          </w:p>
        </w:tc>
        <w:tc>
          <w:tcPr>
            <w:tcW w:w="3993" w:type="dxa"/>
            <w:gridSpan w:val="2"/>
          </w:tcPr>
          <w:p w14:paraId="5CD10AFA" w14:textId="3453A6CC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0197EB8C" w14:textId="77777777" w:rsidTr="00166972">
        <w:tc>
          <w:tcPr>
            <w:tcW w:w="766" w:type="dxa"/>
            <w:gridSpan w:val="2"/>
          </w:tcPr>
          <w:p w14:paraId="1E5A345F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0597E30D" w14:textId="5C75E9D2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ანგბადის 2 წყარო</w:t>
            </w:r>
          </w:p>
        </w:tc>
        <w:tc>
          <w:tcPr>
            <w:tcW w:w="3993" w:type="dxa"/>
            <w:gridSpan w:val="2"/>
          </w:tcPr>
          <w:p w14:paraId="2EEE2897" w14:textId="1CF1F281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7B8ACE3E" w14:textId="77777777" w:rsidTr="00166972">
        <w:tc>
          <w:tcPr>
            <w:tcW w:w="766" w:type="dxa"/>
            <w:gridSpan w:val="2"/>
          </w:tcPr>
          <w:p w14:paraId="1906DB6A" w14:textId="50E5FCB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371C200B" w14:textId="1717239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ის 2 წყარო</w:t>
            </w:r>
          </w:p>
        </w:tc>
        <w:tc>
          <w:tcPr>
            <w:tcW w:w="3993" w:type="dxa"/>
            <w:gridSpan w:val="2"/>
          </w:tcPr>
          <w:p w14:paraId="4D0608C2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14:paraId="19EA6824" w14:textId="77777777" w:rsidTr="00166972">
        <w:tc>
          <w:tcPr>
            <w:tcW w:w="766" w:type="dxa"/>
            <w:gridSpan w:val="2"/>
          </w:tcPr>
          <w:p w14:paraId="2BCD24DA" w14:textId="221D38D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80B7EF5" w14:textId="283931E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ახშირორჟანგის 1 წყარო</w:t>
            </w:r>
          </w:p>
        </w:tc>
        <w:tc>
          <w:tcPr>
            <w:tcW w:w="3993" w:type="dxa"/>
            <w:gridSpan w:val="2"/>
          </w:tcPr>
          <w:p w14:paraId="6C126CF2" w14:textId="751AE5BB" w:rsidR="00142F67" w:rsidRPr="00053EDF" w:rsidRDefault="00B56F1F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 წარმოადგენს აუცილებელ მოთხოვნას პედიატრიული პაციენტების მომსახურების შემთხვევაში</w:t>
            </w:r>
          </w:p>
        </w:tc>
      </w:tr>
      <w:tr w:rsidR="00142F67" w:rsidRPr="00053EDF" w14:paraId="7757F735" w14:textId="77777777" w:rsidTr="00166972">
        <w:tc>
          <w:tcPr>
            <w:tcW w:w="766" w:type="dxa"/>
            <w:gridSpan w:val="2"/>
          </w:tcPr>
          <w:p w14:paraId="3C34004C" w14:textId="44A44E3F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31FC446B" w14:textId="27AC3C0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დებითი ან უარყოფითი წნევის წყარო</w:t>
            </w:r>
          </w:p>
        </w:tc>
        <w:tc>
          <w:tcPr>
            <w:tcW w:w="3993" w:type="dxa"/>
            <w:gridSpan w:val="2"/>
          </w:tcPr>
          <w:p w14:paraId="35D995E3" w14:textId="3472A27B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ულ 2</w:t>
            </w:r>
          </w:p>
        </w:tc>
      </w:tr>
      <w:tr w:rsidR="00142F67" w:rsidRPr="00053EDF" w14:paraId="68561774" w14:textId="77777777" w:rsidTr="00166972">
        <w:tc>
          <w:tcPr>
            <w:tcW w:w="766" w:type="dxa"/>
            <w:gridSpan w:val="2"/>
          </w:tcPr>
          <w:p w14:paraId="04B3B2FB" w14:textId="4500606D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7CE5EB12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ონასუნთქი გაზების გამწოვი</w:t>
            </w:r>
          </w:p>
        </w:tc>
        <w:tc>
          <w:tcPr>
            <w:tcW w:w="3993" w:type="dxa"/>
            <w:gridSpan w:val="2"/>
          </w:tcPr>
          <w:p w14:paraId="1B7811F8" w14:textId="16AE154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2C24615D" w14:textId="77777777" w:rsidTr="00166972">
        <w:tc>
          <w:tcPr>
            <w:tcW w:w="766" w:type="dxa"/>
            <w:gridSpan w:val="2"/>
          </w:tcPr>
          <w:p w14:paraId="49CEBE77" w14:textId="318BB33D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0</w:t>
            </w:r>
          </w:p>
        </w:tc>
        <w:tc>
          <w:tcPr>
            <w:tcW w:w="5130" w:type="dxa"/>
          </w:tcPr>
          <w:p w14:paraId="1B6DC8B4" w14:textId="6D200488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2 საოპერაციოზე დარბაზზე არის: </w:t>
            </w:r>
          </w:p>
        </w:tc>
        <w:tc>
          <w:tcPr>
            <w:tcW w:w="3993" w:type="dxa"/>
            <w:gridSpan w:val="2"/>
          </w:tcPr>
          <w:p w14:paraId="5DB96353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1C81DB3D" w14:textId="77777777" w:rsidTr="00166972">
        <w:tc>
          <w:tcPr>
            <w:tcW w:w="766" w:type="dxa"/>
            <w:gridSpan w:val="2"/>
          </w:tcPr>
          <w:p w14:paraId="69B88321" w14:textId="6A39BFBE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668B8943" w14:textId="3227AA6A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ული ინსტრუმენტების სულ მცირე 3 ნაკრები, შემდეგი პრინციპით:</w:t>
            </w:r>
          </w:p>
        </w:tc>
        <w:tc>
          <w:tcPr>
            <w:tcW w:w="3993" w:type="dxa"/>
            <w:gridSpan w:val="2"/>
          </w:tcPr>
          <w:p w14:paraId="121DCE59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54EA554C" w14:textId="77777777" w:rsidTr="00166972">
        <w:tc>
          <w:tcPr>
            <w:tcW w:w="766" w:type="dxa"/>
            <w:gridSpan w:val="2"/>
          </w:tcPr>
          <w:p w14:paraId="0AB7EA15" w14:textId="36C16E03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</w:p>
        </w:tc>
        <w:tc>
          <w:tcPr>
            <w:tcW w:w="5130" w:type="dxa"/>
          </w:tcPr>
          <w:p w14:paraId="4197AD22" w14:textId="792D5496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ულ მცირე, 2 ნაკრები შუნტირებისთვის</w:t>
            </w:r>
          </w:p>
          <w:p w14:paraId="19DC874A" w14:textId="77777777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C3EEBD6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142F67" w:rsidRPr="00053EDF" w:rsidDel="00A15A48" w14:paraId="486DBEE7" w14:textId="77777777" w:rsidTr="00166972">
        <w:tc>
          <w:tcPr>
            <w:tcW w:w="766" w:type="dxa"/>
            <w:gridSpan w:val="2"/>
          </w:tcPr>
          <w:p w14:paraId="3CD7154F" w14:textId="4B1B6FC9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</w:p>
        </w:tc>
        <w:tc>
          <w:tcPr>
            <w:tcW w:w="5130" w:type="dxa"/>
          </w:tcPr>
          <w:p w14:paraId="4103AB5E" w14:textId="101C727F" w:rsidR="00142F67" w:rsidRPr="00053EDF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ატებითი იარაღები სარქვლოვანი პროტეზირებისათვის - სულ მცირე 1 ნაკრები</w:t>
            </w:r>
          </w:p>
        </w:tc>
        <w:tc>
          <w:tcPr>
            <w:tcW w:w="3993" w:type="dxa"/>
            <w:gridSpan w:val="2"/>
          </w:tcPr>
          <w:p w14:paraId="44D20745" w14:textId="77777777" w:rsidR="00142F67" w:rsidRPr="00053EDF" w:rsidDel="00A15A48" w:rsidRDefault="00142F67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:rsidDel="00A15A48" w14:paraId="5418DA60" w14:textId="77777777" w:rsidTr="00166972">
        <w:tc>
          <w:tcPr>
            <w:tcW w:w="766" w:type="dxa"/>
            <w:gridSpan w:val="2"/>
          </w:tcPr>
          <w:p w14:paraId="38BD3E65" w14:textId="18281ED0" w:rsidR="00B7318B" w:rsidRPr="00053EDF" w:rsidRDefault="00593716" w:rsidP="00593716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  <w:vAlign w:val="center"/>
          </w:tcPr>
          <w:p w14:paraId="4F0F84C7" w14:textId="02C07269" w:rsidR="00B7318B" w:rsidRPr="00053EDF" w:rsidRDefault="00B7318B" w:rsidP="00B7318B">
            <w:pPr>
              <w:rPr>
                <w:rFonts w:ascii="Sylfaen" w:hAnsi="Sylfaen" w:cs="Arial"/>
                <w:sz w:val="20"/>
                <w:szCs w:val="20"/>
              </w:rPr>
            </w:pPr>
            <w:r w:rsidRPr="00053EDF">
              <w:rPr>
                <w:rFonts w:ascii="Sylfaen" w:hAnsi="Sylfaen" w:cs="Arial"/>
                <w:sz w:val="20"/>
                <w:szCs w:val="20"/>
              </w:rPr>
              <w:t>სასწრაფო რეთორაკოტომიის ნაკრები</w:t>
            </w:r>
          </w:p>
        </w:tc>
        <w:tc>
          <w:tcPr>
            <w:tcW w:w="3993" w:type="dxa"/>
            <w:gridSpan w:val="2"/>
          </w:tcPr>
          <w:p w14:paraId="2165A933" w14:textId="6CF64F83" w:rsidR="00B7318B" w:rsidRPr="00053EDF" w:rsidDel="00A15A48" w:rsidRDefault="00037E45" w:rsidP="00B7318B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უმივ მზადყოფნაში არსებული სულ მცირე ერთი ნაკრები</w:t>
            </w:r>
          </w:p>
        </w:tc>
      </w:tr>
      <w:tr w:rsidR="00B7318B" w:rsidRPr="00053EDF" w:rsidDel="00A15A48" w14:paraId="22A6B5DE" w14:textId="77777777" w:rsidTr="00166972">
        <w:tc>
          <w:tcPr>
            <w:tcW w:w="766" w:type="dxa"/>
            <w:gridSpan w:val="2"/>
          </w:tcPr>
          <w:p w14:paraId="35417FC8" w14:textId="7AF81606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2CCFE9A8" w14:textId="2E611F3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2 სტერნოტომი</w:t>
            </w:r>
          </w:p>
        </w:tc>
        <w:tc>
          <w:tcPr>
            <w:tcW w:w="3993" w:type="dxa"/>
            <w:gridSpan w:val="2"/>
          </w:tcPr>
          <w:p w14:paraId="3F43AF3E" w14:textId="1FDA43C3" w:rsidR="00B7318B" w:rsidRPr="00053EDF" w:rsidDel="00A15A48" w:rsidRDefault="00593716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დარბაზზე</w:t>
            </w:r>
          </w:p>
        </w:tc>
      </w:tr>
      <w:tr w:rsidR="00B7318B" w:rsidRPr="00053EDF" w:rsidDel="00A15A48" w14:paraId="1F25603B" w14:textId="77777777" w:rsidTr="00166972">
        <w:tc>
          <w:tcPr>
            <w:tcW w:w="766" w:type="dxa"/>
            <w:gridSpan w:val="2"/>
          </w:tcPr>
          <w:p w14:paraId="2D2020A7" w14:textId="586A46FB" w:rsidR="00B7318B" w:rsidRPr="00053EDF" w:rsidDel="00C731F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449166F5" w14:textId="206FF1DE" w:rsidR="00B7318B" w:rsidRPr="00053EDF" w:rsidRDefault="00B7318B" w:rsidP="00C54E9F">
            <w:pPr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პირდაპი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დეფიბრილაციის თათი</w:t>
            </w:r>
          </w:p>
        </w:tc>
        <w:tc>
          <w:tcPr>
            <w:tcW w:w="3993" w:type="dxa"/>
            <w:gridSpan w:val="2"/>
          </w:tcPr>
          <w:p w14:paraId="0B4AC031" w14:textId="61AE939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ორი დეფიბრილატორისათვის სულ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მცირე 3 წყვილი (მ.შ., ერთი სარეზერვო);</w:t>
            </w:r>
          </w:p>
          <w:p w14:paraId="19279900" w14:textId="2E4F272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პედიატრიული პაციენტების მომსახურების შემთხვევაში - შესაბამისი მახასიათებლებით</w:t>
            </w:r>
            <w:r w:rsidR="00083CF4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(ზომით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:rsidDel="00A15A48" w14:paraId="600CDBBB" w14:textId="77777777" w:rsidTr="00166972">
        <w:tc>
          <w:tcPr>
            <w:tcW w:w="766" w:type="dxa"/>
            <w:gridSpan w:val="2"/>
          </w:tcPr>
          <w:p w14:paraId="64DB31DD" w14:textId="1614BE61" w:rsidR="00B7318B" w:rsidRPr="00053EDF" w:rsidRDefault="00030850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ე)</w:t>
            </w:r>
          </w:p>
        </w:tc>
        <w:tc>
          <w:tcPr>
            <w:tcW w:w="5130" w:type="dxa"/>
          </w:tcPr>
          <w:p w14:paraId="4814CD71" w14:textId="015FEB2F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კოაგულაცი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პარატი- ელექტროდანა</w:t>
            </w:r>
          </w:p>
          <w:p w14:paraId="611A3FF1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4713DCDD" w14:textId="45A21A75" w:rsidR="00B7318B" w:rsidRPr="00053EDF" w:rsidDel="00A15A48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ოპერაციო დარბაზისათვის - 1</w:t>
            </w:r>
          </w:p>
        </w:tc>
      </w:tr>
      <w:tr w:rsidR="00B7318B" w:rsidRPr="00053EDF" w14:paraId="3BF85A7B" w14:textId="77777777" w:rsidTr="00166972">
        <w:tc>
          <w:tcPr>
            <w:tcW w:w="766" w:type="dxa"/>
            <w:gridSpan w:val="2"/>
          </w:tcPr>
          <w:p w14:paraId="13C18152" w14:textId="57CE24D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1</w:t>
            </w:r>
          </w:p>
        </w:tc>
        <w:tc>
          <w:tcPr>
            <w:tcW w:w="5130" w:type="dxa"/>
          </w:tcPr>
          <w:p w14:paraId="018AD087" w14:textId="70E27C6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ნტგენის ფირებისთვის ნეგატოსკოპი ან დიგიტალური სისტემა</w:t>
            </w:r>
          </w:p>
        </w:tc>
        <w:tc>
          <w:tcPr>
            <w:tcW w:w="3993" w:type="dxa"/>
            <w:gridSpan w:val="2"/>
          </w:tcPr>
          <w:p w14:paraId="456E8530" w14:textId="11B99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B64B701" w14:textId="77777777" w:rsidTr="00166972">
        <w:tc>
          <w:tcPr>
            <w:tcW w:w="766" w:type="dxa"/>
            <w:gridSpan w:val="2"/>
          </w:tcPr>
          <w:p w14:paraId="121CB429" w14:textId="1A674F5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4.12</w:t>
            </w:r>
          </w:p>
        </w:tc>
        <w:tc>
          <w:tcPr>
            <w:tcW w:w="5130" w:type="dxa"/>
          </w:tcPr>
          <w:p w14:paraId="723849B4" w14:textId="182F281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კლინიკური პერფუზიის ოთახი</w:t>
            </w:r>
          </w:p>
        </w:tc>
        <w:tc>
          <w:tcPr>
            <w:tcW w:w="3993" w:type="dxa"/>
            <w:gridSpan w:val="2"/>
          </w:tcPr>
          <w:p w14:paraId="74708329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ისხლის ხელოვნური მიმოქცევის მოწყობილობების შენახვისა და ოპერაციისთვის მომზადებისათვის, რომელიც განთავსებულია საოპერაციო დარბაზებთან  მაქსიმალურად ახლოს</w:t>
            </w:r>
          </w:p>
        </w:tc>
      </w:tr>
      <w:tr w:rsidR="00B7318B" w:rsidRPr="00053EDF" w14:paraId="7B6CD6A0" w14:textId="77777777" w:rsidTr="00166972">
        <w:tc>
          <w:tcPr>
            <w:tcW w:w="766" w:type="dxa"/>
            <w:gridSpan w:val="2"/>
          </w:tcPr>
          <w:p w14:paraId="34A7FE2E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5.</w:t>
            </w:r>
          </w:p>
        </w:tc>
        <w:tc>
          <w:tcPr>
            <w:tcW w:w="5130" w:type="dxa"/>
          </w:tcPr>
          <w:p w14:paraId="2BCEEB87" w14:textId="0637A60E" w:rsidR="00B7318B" w:rsidRPr="00053EDF" w:rsidRDefault="00B7318B" w:rsidP="00EA02B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ოსტოპერაციული პალატა,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რომელიც აკმაყოფილებს შემდეგ მოთხოვნებს:</w:t>
            </w:r>
          </w:p>
        </w:tc>
        <w:tc>
          <w:tcPr>
            <w:tcW w:w="3993" w:type="dxa"/>
            <w:gridSpan w:val="2"/>
          </w:tcPr>
          <w:p w14:paraId="4F707565" w14:textId="685D8E1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აწოლების რაოდენობა  - არანაკლებ 2 თითოეულ საოპერაციო დარბაზზე გადაანგარიშებით;</w:t>
            </w:r>
          </w:p>
          <w:p w14:paraId="78D5CB17" w14:textId="519E513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თითოეული საწოლი ისე უნდა იყოს განთავსებული, რომ იძლეოდეს პაციენტის იზოლირების საშუალებას; </w:t>
            </w:r>
          </w:p>
          <w:p w14:paraId="13738580" w14:textId="77777777" w:rsidR="0003085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საწოლთა განთავსება უნდა იძლეოდეს 360</w:t>
            </w:r>
            <w:r w:rsidRPr="00053EDF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0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-იანი მისადგომობის შესაძლებლობას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0F12690C" w14:textId="66F13601" w:rsidR="00B7318B" w:rsidRPr="00053EDF" w:rsidRDefault="0003085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 იზოლირებული სივრცეები ბავშვებისა და მოზრდილებისათვის - აუცილებელ მოთხოვნას წარმოადგენს შესაბამისი სანებართვო დანართის მაძიებელთათვის, ხოლო იმ დაწესებულებებისთვის, რომლებიც უკვე ფლობენ შესაბამის დანართს (ქირურგიული პროფილი)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უცილებელ მოთხოვნას წარმოადგენს 2022 წლის 1 იანვრიდან.</w:t>
            </w:r>
          </w:p>
          <w:p w14:paraId="58101119" w14:textId="0FB5E074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70E54C73" w14:textId="77777777" w:rsidTr="00166972">
        <w:tc>
          <w:tcPr>
            <w:tcW w:w="766" w:type="dxa"/>
            <w:gridSpan w:val="2"/>
          </w:tcPr>
          <w:p w14:paraId="0D69E3EE" w14:textId="51D52F0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9C3DE73" w14:textId="28F80FD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ძლეოდეს საოპერაციო ბლოკთან იოლი მისადგომობის შესაძლებლობას</w:t>
            </w:r>
          </w:p>
        </w:tc>
        <w:tc>
          <w:tcPr>
            <w:tcW w:w="3993" w:type="dxa"/>
            <w:gridSpan w:val="2"/>
          </w:tcPr>
          <w:p w14:paraId="1D00D43D" w14:textId="692AD38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ოპერაციო ბლოკისა და ანესთეზიის შემდგომი მეთვალყურეობის პალატის სხვადასხვა სართულზე განთავსების შემთხვევაში, უნდა არსებობდეს პაციენტის ლიფტი</w:t>
            </w:r>
          </w:p>
          <w:p w14:paraId="018F48B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0A5CE04" w14:textId="77777777" w:rsidTr="00166972">
        <w:tc>
          <w:tcPr>
            <w:tcW w:w="766" w:type="dxa"/>
            <w:gridSpan w:val="2"/>
          </w:tcPr>
          <w:p w14:paraId="27B2CBEB" w14:textId="43DAEED1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1145CA38" w14:textId="1736EB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ატაკი დაფარული უნდა იყოს  სამედიცინო დაწესებულებებისთვის განკუთვნილი სპეციალური პლასტიკური საფარით, რომელიც  ექვემდებარება რეცხვასა და დამუშავებას</w:t>
            </w:r>
          </w:p>
        </w:tc>
        <w:tc>
          <w:tcPr>
            <w:tcW w:w="3993" w:type="dxa"/>
            <w:gridSpan w:val="2"/>
          </w:tcPr>
          <w:p w14:paraId="3D6B83A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2623150" w14:textId="77777777" w:rsidTr="00166972">
        <w:tc>
          <w:tcPr>
            <w:tcW w:w="766" w:type="dxa"/>
            <w:gridSpan w:val="2"/>
          </w:tcPr>
          <w:p w14:paraId="53DD6C6F" w14:textId="60451D96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095B743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იყოს დაგეგმილი განათება</w:t>
            </w:r>
          </w:p>
        </w:tc>
        <w:tc>
          <w:tcPr>
            <w:tcW w:w="3993" w:type="dxa"/>
            <w:gridSpan w:val="2"/>
          </w:tcPr>
          <w:p w14:paraId="3AA4767B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7B1F553" w14:textId="77777777" w:rsidTr="00166972">
        <w:tc>
          <w:tcPr>
            <w:tcW w:w="766" w:type="dxa"/>
            <w:gridSpan w:val="2"/>
          </w:tcPr>
          <w:p w14:paraId="1C0AA1BB" w14:textId="568CE05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5EEB4A5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ჰაერცვლის სიხშირე არის საათში 12</w:t>
            </w:r>
          </w:p>
          <w:p w14:paraId="038FC96B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3993" w:type="dxa"/>
            <w:gridSpan w:val="2"/>
          </w:tcPr>
          <w:p w14:paraId="3E2ED13B" w14:textId="7586D26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უზრუნველყოფილია HEPA-ფილტრებით გაწმენდილი ჰაერის ნაკადით ჩანაცვლება;</w:t>
            </w:r>
          </w:p>
          <w:p w14:paraId="251DA99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რის მუდმივი დადებითი წნევა;</w:t>
            </w:r>
          </w:p>
          <w:p w14:paraId="7DFFC192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ჰაერცვლის სიხშირე 2022 წლისათვის - საათში 15.</w:t>
            </w:r>
          </w:p>
        </w:tc>
      </w:tr>
      <w:tr w:rsidR="00B7318B" w:rsidRPr="00053EDF" w14:paraId="4425915E" w14:textId="77777777" w:rsidTr="00166972">
        <w:tc>
          <w:tcPr>
            <w:tcW w:w="766" w:type="dxa"/>
            <w:gridSpan w:val="2"/>
          </w:tcPr>
          <w:p w14:paraId="2874C28A" w14:textId="4CA6BAB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257E9FF" w14:textId="4BAD1C6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</w:t>
            </w:r>
          </w:p>
        </w:tc>
        <w:tc>
          <w:tcPr>
            <w:tcW w:w="3993" w:type="dxa"/>
            <w:gridSpan w:val="2"/>
          </w:tcPr>
          <w:p w14:paraId="21B8A884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45073219" w14:textId="77777777" w:rsidTr="00166972">
        <w:tc>
          <w:tcPr>
            <w:tcW w:w="766" w:type="dxa"/>
            <w:gridSpan w:val="2"/>
          </w:tcPr>
          <w:p w14:paraId="7CF59B45" w14:textId="4019B19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7552B3E7" w14:textId="03697AC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გულ-ფილტვის რეანიმაციის მობილური ტუმბო (</w:t>
            </w:r>
            <w:r w:rsidRPr="00053EDF">
              <w:rPr>
                <w:rFonts w:ascii="Sylfaen" w:hAnsi="Sylfaen"/>
                <w:sz w:val="20"/>
                <w:szCs w:val="20"/>
              </w:rPr>
              <w:t>CPR CARD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</w:p>
        </w:tc>
        <w:tc>
          <w:tcPr>
            <w:tcW w:w="3993" w:type="dxa"/>
            <w:gridSpan w:val="2"/>
          </w:tcPr>
          <w:p w14:paraId="628FBD29" w14:textId="45509150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სულ მცირე, ერთი კარდიოქირურგიულ ერთეულში;</w:t>
            </w:r>
          </w:p>
          <w:p w14:paraId="00CC9F48" w14:textId="3F58A84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ბ) განახლებადი მუდმივ რეჟიმში. </w:t>
            </w:r>
          </w:p>
        </w:tc>
      </w:tr>
      <w:tr w:rsidR="00B7318B" w:rsidRPr="00053EDF" w14:paraId="2E63873F" w14:textId="77777777" w:rsidTr="00166972">
        <w:tc>
          <w:tcPr>
            <w:tcW w:w="766" w:type="dxa"/>
            <w:gridSpan w:val="2"/>
          </w:tcPr>
          <w:p w14:paraId="26D0B1D1" w14:textId="3B48561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7</w:t>
            </w:r>
          </w:p>
        </w:tc>
        <w:tc>
          <w:tcPr>
            <w:tcW w:w="5130" w:type="dxa"/>
          </w:tcPr>
          <w:p w14:paraId="2F4254CD" w14:textId="140BA9F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უნდა არსებობდეს დეფიბრილატორი</w:t>
            </w:r>
          </w:p>
        </w:tc>
        <w:tc>
          <w:tcPr>
            <w:tcW w:w="3993" w:type="dxa"/>
            <w:gridSpan w:val="2"/>
          </w:tcPr>
          <w:p w14:paraId="1EBC06F4" w14:textId="5DA4ABED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ქირურგიულ განყოფილებაში</w:t>
            </w:r>
          </w:p>
        </w:tc>
      </w:tr>
      <w:tr w:rsidR="00B7318B" w:rsidRPr="00053EDF" w14:paraId="20753802" w14:textId="77777777" w:rsidTr="00166972">
        <w:tc>
          <w:tcPr>
            <w:tcW w:w="766" w:type="dxa"/>
            <w:gridSpan w:val="2"/>
          </w:tcPr>
          <w:p w14:paraId="70468C93" w14:textId="0097EAC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</w:t>
            </w:r>
          </w:p>
        </w:tc>
        <w:tc>
          <w:tcPr>
            <w:tcW w:w="5130" w:type="dxa"/>
          </w:tcPr>
          <w:p w14:paraId="5D8BE3E7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მხმარე სერვისები:</w:t>
            </w:r>
          </w:p>
        </w:tc>
        <w:tc>
          <w:tcPr>
            <w:tcW w:w="3993" w:type="dxa"/>
            <w:gridSpan w:val="2"/>
          </w:tcPr>
          <w:p w14:paraId="5AB30289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51729EB8" w14:textId="77777777" w:rsidTr="00166972">
        <w:tc>
          <w:tcPr>
            <w:tcW w:w="766" w:type="dxa"/>
            <w:gridSpan w:val="2"/>
          </w:tcPr>
          <w:p w14:paraId="5D75F518" w14:textId="263177C8" w:rsidR="00B7318B" w:rsidRPr="00053EDF" w:rsidDel="00E5786A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1</w:t>
            </w:r>
          </w:p>
        </w:tc>
        <w:tc>
          <w:tcPr>
            <w:tcW w:w="5130" w:type="dxa"/>
          </w:tcPr>
          <w:p w14:paraId="11487702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 ხელმისაწვდომი უნდა იყოს ტრანსფუზიოლოგიური სერვისი</w:t>
            </w:r>
          </w:p>
        </w:tc>
        <w:tc>
          <w:tcPr>
            <w:tcW w:w="3993" w:type="dxa"/>
            <w:gridSpan w:val="2"/>
          </w:tcPr>
          <w:p w14:paraId="240A40AD" w14:textId="12C7728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) სულ მცირე, ადგილზე უნდა ინახებოდეს 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ხვადასხვა ჯგუფის ერითროციტული მას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 დოზა (ABO ჯგუფი) და რეზუსისათვის; </w:t>
            </w:r>
          </w:p>
          <w:p w14:paraId="09D57F7A" w14:textId="28E65F96" w:rsidR="00AD6C8E" w:rsidRPr="00053EDF" w:rsidRDefault="00AD6C8E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სულ მცირე, ადგილზე უნდა ინახებოდეს ახლად გაყინული პლაზმის თითო დოზა სხვადასხვა ჯგუფისა (ABO ჯგუფი) და რეზუსისათვის;</w:t>
            </w:r>
          </w:p>
          <w:p w14:paraId="385FE21F" w14:textId="0EDEB7CE" w:rsidR="00B7318B" w:rsidRPr="00053EDF" w:rsidRDefault="00AD6C8E" w:rsidP="00C54E9F">
            <w:pPr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) დამატებით, სერვის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მიმწოდებელს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უნდა გაფორმებული ჰქონდეს ხელშეკრულება საწარმოო ტრანსფუზიოლოგიური სერვისის მიმწოდებლებთან, თუ თავად დაწესებულება არ ახორციელებს ასეთ საქმიანობას</w:t>
            </w:r>
          </w:p>
        </w:tc>
      </w:tr>
      <w:tr w:rsidR="00B7318B" w:rsidRPr="00053EDF" w14:paraId="4C8743EE" w14:textId="77777777" w:rsidTr="00166972">
        <w:tc>
          <w:tcPr>
            <w:tcW w:w="766" w:type="dxa"/>
            <w:gridSpan w:val="2"/>
          </w:tcPr>
          <w:p w14:paraId="353FE26B" w14:textId="56D50DE4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2</w:t>
            </w:r>
          </w:p>
        </w:tc>
        <w:tc>
          <w:tcPr>
            <w:tcW w:w="5130" w:type="dxa"/>
          </w:tcPr>
          <w:p w14:paraId="6EDDFA16" w14:textId="3B5EACA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მობილური/პორტატული რენტგენის მოწყობილობა</w:t>
            </w:r>
          </w:p>
        </w:tc>
        <w:tc>
          <w:tcPr>
            <w:tcW w:w="3993" w:type="dxa"/>
            <w:gridSpan w:val="2"/>
          </w:tcPr>
          <w:p w14:paraId="4BDBDBAC" w14:textId="4C09CB5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7963B0EE" w14:textId="77777777" w:rsidTr="00166972">
        <w:tc>
          <w:tcPr>
            <w:tcW w:w="766" w:type="dxa"/>
            <w:gridSpan w:val="2"/>
          </w:tcPr>
          <w:p w14:paraId="7C45D142" w14:textId="2ECB8E2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3</w:t>
            </w:r>
          </w:p>
        </w:tc>
        <w:tc>
          <w:tcPr>
            <w:tcW w:w="5130" w:type="dxa"/>
          </w:tcPr>
          <w:p w14:paraId="1D79BBFA" w14:textId="2BD4EB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ომპიუტერული ტომოგრაფი, სულ მცირე, 64-შრიანი </w:t>
            </w:r>
          </w:p>
        </w:tc>
        <w:tc>
          <w:tcPr>
            <w:tcW w:w="3993" w:type="dxa"/>
            <w:gridSpan w:val="2"/>
          </w:tcPr>
          <w:p w14:paraId="622D27FB" w14:textId="4F9ED11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დაწესებულების ფარგლებში) - აუცილებელ მოთხოვნას წარმოადგენს 2021 წლიდან</w:t>
            </w:r>
          </w:p>
        </w:tc>
      </w:tr>
      <w:tr w:rsidR="00B7318B" w:rsidRPr="00053EDF" w14:paraId="39E9DF75" w14:textId="77777777" w:rsidTr="00166972">
        <w:tc>
          <w:tcPr>
            <w:tcW w:w="766" w:type="dxa"/>
            <w:gridSpan w:val="2"/>
          </w:tcPr>
          <w:p w14:paraId="0087981F" w14:textId="01CD1E18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4</w:t>
            </w:r>
          </w:p>
        </w:tc>
        <w:tc>
          <w:tcPr>
            <w:tcW w:w="5130" w:type="dxa"/>
          </w:tcPr>
          <w:p w14:paraId="6CE381E6" w14:textId="2632B9CC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რდიოლოგიური კათეტერიზაციის ლაბორატორია 24/7</w:t>
            </w:r>
          </w:p>
        </w:tc>
        <w:tc>
          <w:tcPr>
            <w:tcW w:w="3993" w:type="dxa"/>
            <w:gridSpan w:val="2"/>
          </w:tcPr>
          <w:p w14:paraId="6EFB4DF0" w14:textId="2CD9284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დგილზე (დაწესებულების ფარგლებში),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(მ.შ. ჟანგბადის მიწოდებას)</w:t>
            </w:r>
          </w:p>
        </w:tc>
      </w:tr>
      <w:tr w:rsidR="00B7318B" w:rsidRPr="00053EDF" w14:paraId="094BCBE8" w14:textId="77777777" w:rsidTr="00166972">
        <w:tc>
          <w:tcPr>
            <w:tcW w:w="766" w:type="dxa"/>
            <w:gridSpan w:val="2"/>
          </w:tcPr>
          <w:p w14:paraId="5C2E5B4D" w14:textId="030E7C3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5</w:t>
            </w:r>
          </w:p>
        </w:tc>
        <w:tc>
          <w:tcPr>
            <w:tcW w:w="5130" w:type="dxa"/>
          </w:tcPr>
          <w:p w14:paraId="797183F8" w14:textId="32F85640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ა და პოსტოპერაციული მოვლის ზონებში 24/7-ზე ხელმისაწვდომი უნდა იყოს ტრანსეზოფაგური ექოკარდიოგრაფიული სერვისი </w:t>
            </w:r>
          </w:p>
        </w:tc>
        <w:tc>
          <w:tcPr>
            <w:tcW w:w="3993" w:type="dxa"/>
            <w:gridSpan w:val="2"/>
          </w:tcPr>
          <w:p w14:paraId="4FD7FB39" w14:textId="7C11928A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კმარისია დაწესებულების ფარგლებში ერთი ტრანსეზოფაგური გადამწოდი</w:t>
            </w:r>
          </w:p>
          <w:p w14:paraId="2BCD97F8" w14:textId="77777777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104C7A1C" w14:textId="77777777" w:rsidTr="00166972">
        <w:tc>
          <w:tcPr>
            <w:tcW w:w="766" w:type="dxa"/>
            <w:gridSpan w:val="2"/>
          </w:tcPr>
          <w:p w14:paraId="3BDA2958" w14:textId="492FA84D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6</w:t>
            </w:r>
          </w:p>
        </w:tc>
        <w:tc>
          <w:tcPr>
            <w:tcW w:w="5130" w:type="dxa"/>
          </w:tcPr>
          <w:p w14:paraId="7818BAC3" w14:textId="6A74E4F5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, სადაც ხორციელდება სარქვლის აღდგენითი ქირურგია,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ხელმისაწვდომი უნდა იყოს </w:t>
            </w:r>
            <w:r w:rsidRPr="00053EDF">
              <w:rPr>
                <w:rFonts w:ascii="Sylfaen" w:hAnsi="Sylfaen" w:cs="AdvOTb97f513e"/>
                <w:sz w:val="20"/>
                <w:szCs w:val="20"/>
              </w:rPr>
              <w:t xml:space="preserve">3D </w:t>
            </w:r>
            <w:r w:rsidRPr="00053EDF">
              <w:rPr>
                <w:rFonts w:ascii="Sylfaen" w:hAnsi="Sylfaen" w:cs="AdvOTb97f513e"/>
                <w:sz w:val="20"/>
                <w:szCs w:val="20"/>
                <w:lang w:val="ka-GE"/>
              </w:rPr>
              <w:t xml:space="preserve">ექო-კარდიოსკოპია </w:t>
            </w:r>
          </w:p>
        </w:tc>
        <w:tc>
          <w:tcPr>
            <w:tcW w:w="3993" w:type="dxa"/>
            <w:gridSpan w:val="2"/>
          </w:tcPr>
          <w:p w14:paraId="67C1C918" w14:textId="3BD1305E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უცილებელ მოთხოვნას წარმოადგენს 2021 წლი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>ს 1 იანვრ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ნ</w:t>
            </w:r>
          </w:p>
        </w:tc>
      </w:tr>
      <w:tr w:rsidR="00B7318B" w:rsidRPr="00053EDF" w14:paraId="4BBA8B36" w14:textId="77777777" w:rsidTr="00166972">
        <w:tc>
          <w:tcPr>
            <w:tcW w:w="766" w:type="dxa"/>
            <w:gridSpan w:val="2"/>
          </w:tcPr>
          <w:p w14:paraId="60F53639" w14:textId="0EB421AB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7</w:t>
            </w:r>
          </w:p>
        </w:tc>
        <w:tc>
          <w:tcPr>
            <w:tcW w:w="5130" w:type="dxa"/>
          </w:tcPr>
          <w:p w14:paraId="1412F04A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color w:val="FF0000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ოპერაციული სპირომეტრია</w:t>
            </w:r>
          </w:p>
        </w:tc>
        <w:tc>
          <w:tcPr>
            <w:tcW w:w="3993" w:type="dxa"/>
            <w:gridSpan w:val="2"/>
          </w:tcPr>
          <w:p w14:paraId="35990DFE" w14:textId="03CC012B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უნდა ხორციელდებოდეს ადგილზე (დაწესებულების ფარგლებში) </w:t>
            </w:r>
          </w:p>
        </w:tc>
      </w:tr>
      <w:tr w:rsidR="00B7318B" w:rsidRPr="00053EDF" w14:paraId="7307C5BC" w14:textId="77777777" w:rsidTr="00166972">
        <w:tc>
          <w:tcPr>
            <w:tcW w:w="766" w:type="dxa"/>
            <w:gridSpan w:val="2"/>
          </w:tcPr>
          <w:p w14:paraId="4E7B6A76" w14:textId="44557609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8.8</w:t>
            </w:r>
          </w:p>
        </w:tc>
        <w:tc>
          <w:tcPr>
            <w:tcW w:w="5130" w:type="dxa"/>
          </w:tcPr>
          <w:p w14:paraId="6FB01485" w14:textId="10DD7881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ფიზიოთერაპიული სერვისი </w:t>
            </w:r>
          </w:p>
        </w:tc>
        <w:tc>
          <w:tcPr>
            <w:tcW w:w="3993" w:type="dxa"/>
            <w:gridSpan w:val="2"/>
          </w:tcPr>
          <w:p w14:paraId="400E520D" w14:textId="6470BFB2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რე, ასევე, პოსტოპერაციულ ეტაპზე</w:t>
            </w:r>
            <w:r w:rsidRPr="00053EDF"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მისაწვდომი უნდა იყოს ფიზიკური მედიცინისა და რეაბილიტაციის სპეციალისტი</w:t>
            </w:r>
          </w:p>
          <w:p w14:paraId="5110227C" w14:textId="7FBD7023" w:rsidR="00B7318B" w:rsidRPr="00053EDF" w:rsidRDefault="00B7318B" w:rsidP="00C54E9F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AFF4F86" w14:textId="77777777" w:rsidTr="00166972">
        <w:tc>
          <w:tcPr>
            <w:tcW w:w="766" w:type="dxa"/>
            <w:gridSpan w:val="2"/>
          </w:tcPr>
          <w:p w14:paraId="0C39C392" w14:textId="0FE63BB3" w:rsidR="00B7318B" w:rsidRPr="00053EDF" w:rsidRDefault="00B7318B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</w:t>
            </w:r>
          </w:p>
        </w:tc>
        <w:tc>
          <w:tcPr>
            <w:tcW w:w="5130" w:type="dxa"/>
          </w:tcPr>
          <w:p w14:paraId="1F107EB3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ერსონალი</w:t>
            </w:r>
          </w:p>
        </w:tc>
        <w:tc>
          <w:tcPr>
            <w:tcW w:w="3993" w:type="dxa"/>
            <w:gridSpan w:val="2"/>
          </w:tcPr>
          <w:p w14:paraId="56D95784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B7318B" w:rsidRPr="00053EDF" w14:paraId="6D23A78C" w14:textId="77777777" w:rsidTr="00166972">
        <w:trPr>
          <w:trHeight w:val="114"/>
        </w:trPr>
        <w:tc>
          <w:tcPr>
            <w:tcW w:w="766" w:type="dxa"/>
            <w:gridSpan w:val="2"/>
          </w:tcPr>
          <w:p w14:paraId="5F9AA916" w14:textId="0E8CEA1E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1</w:t>
            </w:r>
          </w:p>
        </w:tc>
        <w:tc>
          <w:tcPr>
            <w:tcW w:w="5130" w:type="dxa"/>
          </w:tcPr>
          <w:p w14:paraId="4B558FED" w14:textId="5ABE7001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რანაკლებ 2 კარდიოქირურგი</w:t>
            </w:r>
          </w:p>
        </w:tc>
        <w:tc>
          <w:tcPr>
            <w:tcW w:w="3993" w:type="dxa"/>
            <w:gridSpan w:val="2"/>
          </w:tcPr>
          <w:p w14:paraId="3C4E7374" w14:textId="77777777" w:rsidR="00CE405D" w:rsidRPr="00053EDF" w:rsidRDefault="00CE405D" w:rsidP="006A5C3C">
            <w:pPr>
              <w:pStyle w:val="sataurixml"/>
            </w:pPr>
            <w:r w:rsidRPr="00053EDF">
              <w:t xml:space="preserve">ა) </w:t>
            </w:r>
            <w:r w:rsidR="00B7318B" w:rsidRPr="00053EDF">
              <w:t>24/7-ზე, ხელმისაწვდომი გამოძახებიდან  30 წუთში</w:t>
            </w:r>
            <w:r w:rsidRPr="00053EDF">
              <w:t>;</w:t>
            </w:r>
          </w:p>
          <w:p w14:paraId="79BD11EE" w14:textId="113E1256" w:rsidR="00CE405D" w:rsidRPr="00053EDF" w:rsidRDefault="00CE405D" w:rsidP="006A5C3C">
            <w:pPr>
              <w:pStyle w:val="sataurixml"/>
            </w:pPr>
            <w:r w:rsidRPr="00053EDF">
              <w:t>ბ)</w:t>
            </w:r>
            <w:r w:rsidR="00234E1D" w:rsidRPr="00053EDF">
              <w:t xml:space="preserve"> სულ მცირე ერთს </w:t>
            </w:r>
            <w:r w:rsidR="00030850" w:rsidRPr="00053EDF">
              <w:t>უნდა ჰქონდეს</w:t>
            </w:r>
            <w:r w:rsidR="00234E1D" w:rsidRPr="00053EDF">
              <w:t xml:space="preserve"> არანაკლებ ხუთწლიანი </w:t>
            </w:r>
            <w:r w:rsidR="00837D7C" w:rsidRPr="00053EDF">
              <w:t xml:space="preserve">შესაბამისი </w:t>
            </w:r>
            <w:r w:rsidR="00234E1D" w:rsidRPr="00053EDF">
              <w:t>უწყვეტი სამუშაო გამოცდილება</w:t>
            </w:r>
            <w:r w:rsidR="00E4304E" w:rsidRPr="00053EDF">
              <w:t>.</w:t>
            </w:r>
          </w:p>
          <w:p w14:paraId="2C1CEFAE" w14:textId="71D92C26" w:rsidR="00B7318B" w:rsidRPr="00053EDF" w:rsidRDefault="00B7318B" w:rsidP="00837D7C">
            <w:pPr>
              <w:pStyle w:val="sataurixml"/>
              <w:ind w:left="0"/>
            </w:pPr>
          </w:p>
        </w:tc>
      </w:tr>
      <w:tr w:rsidR="00B7318B" w:rsidRPr="00053EDF" w14:paraId="53BCA48A" w14:textId="77777777" w:rsidTr="00166972">
        <w:tc>
          <w:tcPr>
            <w:tcW w:w="766" w:type="dxa"/>
            <w:gridSpan w:val="2"/>
          </w:tcPr>
          <w:p w14:paraId="0BDF8EB0" w14:textId="28B001C8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2</w:t>
            </w:r>
          </w:p>
        </w:tc>
        <w:tc>
          <w:tcPr>
            <w:tcW w:w="5130" w:type="dxa"/>
          </w:tcPr>
          <w:p w14:paraId="1A71ADE9" w14:textId="4E93E3E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ოლოგი და რეანიმატოლოგი </w:t>
            </w:r>
          </w:p>
        </w:tc>
        <w:tc>
          <w:tcPr>
            <w:tcW w:w="3993" w:type="dxa"/>
            <w:gridSpan w:val="2"/>
          </w:tcPr>
          <w:p w14:paraId="23D5FE40" w14:textId="0ABD5AF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 ადგილზე უზრუნველყოფით;</w:t>
            </w:r>
          </w:p>
          <w:p w14:paraId="1629916C" w14:textId="189990D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 სულ მცირე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5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პეციალისტი, მ.შ. 1 (ხელმძღვანელი), 5 წლის სამუშაო </w:t>
            </w:r>
            <w:r w:rsidR="0003085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(კარდიოქირურგიაში) გამოცდილებით.</w:t>
            </w:r>
            <w:r w:rsidR="006847E1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B7318B" w:rsidRPr="00053EDF" w14:paraId="5F37507C" w14:textId="77777777" w:rsidTr="00166972">
        <w:tc>
          <w:tcPr>
            <w:tcW w:w="766" w:type="dxa"/>
            <w:gridSpan w:val="2"/>
          </w:tcPr>
          <w:p w14:paraId="070126D7" w14:textId="1B1ABCA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9.3</w:t>
            </w:r>
          </w:p>
        </w:tc>
        <w:tc>
          <w:tcPr>
            <w:tcW w:w="5130" w:type="dxa"/>
          </w:tcPr>
          <w:p w14:paraId="523BBE60" w14:textId="4EB1AEC3" w:rsidR="00B7318B" w:rsidRPr="00053EDF" w:rsidRDefault="00B7318B" w:rsidP="00D83BA0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ლინიკური პერფუზიის სპეციალისტები 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- თითო 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საოპერაციო დარბაზზე ერთი</w:t>
            </w:r>
          </w:p>
        </w:tc>
        <w:tc>
          <w:tcPr>
            <w:tcW w:w="3993" w:type="dxa"/>
            <w:gridSpan w:val="2"/>
          </w:tcPr>
          <w:p w14:paraId="629B12C9" w14:textId="77777777" w:rsidR="00D83BA0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ა) კლინიკური პერფუზიის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სპეციალისტი</w:t>
            </w:r>
            <w:r w:rsidR="00D83BA0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59035286" w14:textId="66D6979D" w:rsidR="00B7318B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.ა)</w:t>
            </w:r>
            <w:r w:rsidR="00B7318B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ნესთეზიოლოგ-რეანიმატოლოგი ან კარდიოლოგი ან კარდიოქირურგი;</w:t>
            </w:r>
          </w:p>
          <w:p w14:paraId="1DD9973A" w14:textId="77777777" w:rsidR="00E4304E" w:rsidRPr="00053EDF" w:rsidRDefault="00D83BA0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.ბ) 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განათლების/უფლების მქონე პირი, რომლის კვალიფიკაცია დასტურდება შემდეგი ქვეყნების მიერ გაცემული საგანმანათლებლო დოკუმენტებით/მოწმობით/სერტიფიკატით (ლიცენზიით):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ვროკავშირის ქვეყნებ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ვსტრალია,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ანადა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სლანდია, ისრაელი,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აპონ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კორე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ხა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ელანდ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ორვეგ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ვეიცარი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მერიკის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ერთებულ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ტატებ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ლიხტენშტეინი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მხრეთი</w:t>
            </w:r>
            <w:r w:rsidRPr="00053EDF">
              <w:rPr>
                <w:sz w:val="20"/>
                <w:szCs w:val="20"/>
                <w:lang w:val="ka-GE"/>
              </w:rPr>
              <w:t xml:space="preserve">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ფრიკა</w:t>
            </w:r>
            <w:r w:rsidR="00D114D6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; </w:t>
            </w:r>
          </w:p>
          <w:p w14:paraId="6F81BCDD" w14:textId="1FA138F8" w:rsidR="00B7318B" w:rsidRPr="00053EDF" w:rsidRDefault="00B7318B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ხელმისაწვდომი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გამოძახებიდან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60 წუთ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>შ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B7318B" w:rsidRPr="00053EDF" w14:paraId="72869CC7" w14:textId="77777777" w:rsidTr="00166972">
        <w:tc>
          <w:tcPr>
            <w:tcW w:w="766" w:type="dxa"/>
            <w:gridSpan w:val="2"/>
          </w:tcPr>
          <w:p w14:paraId="68179BF5" w14:textId="722C9823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9.4</w:t>
            </w:r>
          </w:p>
        </w:tc>
        <w:tc>
          <w:tcPr>
            <w:tcW w:w="5130" w:type="dxa"/>
          </w:tcPr>
          <w:p w14:paraId="6CC6E9F5" w14:textId="10CE63FD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 ხელმისაწვდომი უნდა იყოს შემდეგი ექიმი-სპეციალისტები</w:t>
            </w:r>
          </w:p>
        </w:tc>
        <w:tc>
          <w:tcPr>
            <w:tcW w:w="3993" w:type="dxa"/>
            <w:gridSpan w:val="2"/>
          </w:tcPr>
          <w:p w14:paraId="260A41AF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B7318B" w:rsidRPr="00053EDF" w14:paraId="3AE89090" w14:textId="77777777" w:rsidTr="00166972">
        <w:tc>
          <w:tcPr>
            <w:tcW w:w="766" w:type="dxa"/>
            <w:gridSpan w:val="2"/>
          </w:tcPr>
          <w:p w14:paraId="31398610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06D8F2C0" w14:textId="715B766A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ნტერვენციული კარდიოლოგი</w:t>
            </w:r>
            <w:r w:rsidRPr="00053EDF">
              <w:rPr>
                <w:rFonts w:ascii="Sylfaen" w:hAnsi="Sylfaen"/>
                <w:color w:val="FF0000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3993" w:type="dxa"/>
            <w:gridSpan w:val="2"/>
          </w:tcPr>
          <w:p w14:paraId="4BE5688C" w14:textId="0713326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B7318B" w:rsidRPr="00053EDF" w14:paraId="1D2BCA29" w14:textId="77777777" w:rsidTr="00166972">
        <w:tc>
          <w:tcPr>
            <w:tcW w:w="766" w:type="dxa"/>
            <w:gridSpan w:val="2"/>
          </w:tcPr>
          <w:p w14:paraId="1B583D47" w14:textId="68F76CA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3338032" w14:textId="106487BE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ულის ელექტროფიზიოლოგი და არითმიების მართვის სპეციალისტი</w:t>
            </w:r>
          </w:p>
        </w:tc>
        <w:tc>
          <w:tcPr>
            <w:tcW w:w="3993" w:type="dxa"/>
            <w:gridSpan w:val="2"/>
          </w:tcPr>
          <w:p w14:paraId="09C9C8DF" w14:textId="41648339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16E31CAD" w14:textId="77777777" w:rsidTr="00166972">
        <w:tc>
          <w:tcPr>
            <w:tcW w:w="766" w:type="dxa"/>
            <w:gridSpan w:val="2"/>
          </w:tcPr>
          <w:p w14:paraId="16782CF7" w14:textId="21CFDF95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1B61B1B6" w14:textId="3EC11C96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ი ქირურგი</w:t>
            </w:r>
          </w:p>
        </w:tc>
        <w:tc>
          <w:tcPr>
            <w:tcW w:w="3993" w:type="dxa"/>
            <w:gridSpan w:val="2"/>
          </w:tcPr>
          <w:p w14:paraId="0DEB4C84" w14:textId="11648B5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83F9C7E" w14:textId="77777777" w:rsidTr="00166972">
        <w:tc>
          <w:tcPr>
            <w:tcW w:w="766" w:type="dxa"/>
            <w:gridSpan w:val="2"/>
          </w:tcPr>
          <w:p w14:paraId="5DC1E39E" w14:textId="79DC88FF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7246007C" w14:textId="480AF32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ოგადი ქირურგი</w:t>
            </w:r>
          </w:p>
        </w:tc>
        <w:tc>
          <w:tcPr>
            <w:tcW w:w="3993" w:type="dxa"/>
            <w:gridSpan w:val="2"/>
          </w:tcPr>
          <w:p w14:paraId="028D77F5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02200C" w14:textId="77777777" w:rsidTr="00166972">
        <w:tc>
          <w:tcPr>
            <w:tcW w:w="766" w:type="dxa"/>
            <w:gridSpan w:val="2"/>
          </w:tcPr>
          <w:p w14:paraId="0B6340E1" w14:textId="57940B7A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</w:t>
            </w:r>
          </w:p>
        </w:tc>
        <w:tc>
          <w:tcPr>
            <w:tcW w:w="5130" w:type="dxa"/>
          </w:tcPr>
          <w:p w14:paraId="79BCBD8F" w14:textId="671F0A03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ადიოლოგი</w:t>
            </w:r>
          </w:p>
        </w:tc>
        <w:tc>
          <w:tcPr>
            <w:tcW w:w="3993" w:type="dxa"/>
            <w:gridSpan w:val="2"/>
          </w:tcPr>
          <w:p w14:paraId="58C112FC" w14:textId="4DA2C6AB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B7318B" w:rsidRPr="00053EDF" w14:paraId="01AF51A9" w14:textId="77777777" w:rsidTr="00166972">
        <w:tc>
          <w:tcPr>
            <w:tcW w:w="766" w:type="dxa"/>
            <w:gridSpan w:val="2"/>
          </w:tcPr>
          <w:p w14:paraId="26941F50" w14:textId="65893949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</w:t>
            </w:r>
          </w:p>
        </w:tc>
        <w:tc>
          <w:tcPr>
            <w:tcW w:w="5130" w:type="dxa"/>
          </w:tcPr>
          <w:p w14:paraId="1B820753" w14:textId="07EF479F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ვროლოგი</w:t>
            </w:r>
          </w:p>
        </w:tc>
        <w:tc>
          <w:tcPr>
            <w:tcW w:w="3993" w:type="dxa"/>
            <w:gridSpan w:val="2"/>
          </w:tcPr>
          <w:p w14:paraId="665FBBAA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3390CE13" w14:textId="77777777" w:rsidTr="00166972">
        <w:tc>
          <w:tcPr>
            <w:tcW w:w="766" w:type="dxa"/>
            <w:gridSpan w:val="2"/>
          </w:tcPr>
          <w:p w14:paraId="3DDC7F43" w14:textId="5C6789EC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4F0AF007" w14:textId="019B5C95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ასტროენტეროლოგი</w:t>
            </w:r>
          </w:p>
        </w:tc>
        <w:tc>
          <w:tcPr>
            <w:tcW w:w="3993" w:type="dxa"/>
            <w:gridSpan w:val="2"/>
          </w:tcPr>
          <w:p w14:paraId="71A72058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284B87F" w14:textId="77777777" w:rsidTr="00166972">
        <w:tc>
          <w:tcPr>
            <w:tcW w:w="766" w:type="dxa"/>
            <w:gridSpan w:val="2"/>
          </w:tcPr>
          <w:p w14:paraId="553E7D5A" w14:textId="0B230BD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ვ)</w:t>
            </w:r>
          </w:p>
        </w:tc>
        <w:tc>
          <w:tcPr>
            <w:tcW w:w="5130" w:type="dxa"/>
          </w:tcPr>
          <w:p w14:paraId="595BC65A" w14:textId="403B6DFC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ნეფროლოგი</w:t>
            </w:r>
          </w:p>
        </w:tc>
        <w:tc>
          <w:tcPr>
            <w:tcW w:w="3993" w:type="dxa"/>
            <w:gridSpan w:val="2"/>
          </w:tcPr>
          <w:p w14:paraId="30D550AD" w14:textId="3A22AE4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ხელშეკრულებით </w:t>
            </w:r>
          </w:p>
        </w:tc>
      </w:tr>
      <w:tr w:rsidR="00B7318B" w:rsidRPr="00053EDF" w14:paraId="6367D2FA" w14:textId="77777777" w:rsidTr="00166972">
        <w:tc>
          <w:tcPr>
            <w:tcW w:w="766" w:type="dxa"/>
            <w:gridSpan w:val="2"/>
          </w:tcPr>
          <w:p w14:paraId="38A683BA" w14:textId="5A8ACAB1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ზ)</w:t>
            </w:r>
          </w:p>
        </w:tc>
        <w:tc>
          <w:tcPr>
            <w:tcW w:w="5130" w:type="dxa"/>
          </w:tcPr>
          <w:p w14:paraId="67185B20" w14:textId="77777777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ნფექციური სნეულებების სპეციალისტი</w:t>
            </w:r>
          </w:p>
        </w:tc>
        <w:tc>
          <w:tcPr>
            <w:tcW w:w="3993" w:type="dxa"/>
            <w:gridSpan w:val="2"/>
            <w:shd w:val="clear" w:color="auto" w:fill="auto"/>
          </w:tcPr>
          <w:p w14:paraId="2C6CC254" w14:textId="77777777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თ</w:t>
            </w:r>
          </w:p>
        </w:tc>
      </w:tr>
      <w:tr w:rsidR="00B7318B" w:rsidRPr="00053EDF" w14:paraId="044EC4DE" w14:textId="77777777" w:rsidTr="00166972">
        <w:tc>
          <w:tcPr>
            <w:tcW w:w="766" w:type="dxa"/>
            <w:gridSpan w:val="2"/>
          </w:tcPr>
          <w:p w14:paraId="21159F15" w14:textId="198EC4FD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თ)</w:t>
            </w:r>
          </w:p>
        </w:tc>
        <w:tc>
          <w:tcPr>
            <w:tcW w:w="5130" w:type="dxa"/>
          </w:tcPr>
          <w:p w14:paraId="5584AF6F" w14:textId="5F0BC5B3" w:rsidR="00B7318B" w:rsidRPr="00053EDF" w:rsidRDefault="00B7318B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შინაგანი მედიცინის სპეციალისტი </w:t>
            </w:r>
          </w:p>
        </w:tc>
        <w:tc>
          <w:tcPr>
            <w:tcW w:w="3993" w:type="dxa"/>
            <w:gridSpan w:val="2"/>
          </w:tcPr>
          <w:p w14:paraId="5E4B281D" w14:textId="57A6FBB2" w:rsidR="00B7318B" w:rsidRPr="00053EDF" w:rsidRDefault="00B7318B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6A5C3C" w:rsidRPr="00053EDF" w14:paraId="2574F263" w14:textId="77777777" w:rsidTr="006A5C3C">
        <w:tc>
          <w:tcPr>
            <w:tcW w:w="766" w:type="dxa"/>
            <w:gridSpan w:val="2"/>
          </w:tcPr>
          <w:p w14:paraId="45C2927A" w14:textId="308350AD" w:rsidR="006A5C3C" w:rsidRPr="00053EDF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ი)</w:t>
            </w:r>
          </w:p>
        </w:tc>
        <w:tc>
          <w:tcPr>
            <w:tcW w:w="5130" w:type="dxa"/>
          </w:tcPr>
          <w:p w14:paraId="547A39A5" w14:textId="128384FA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</w:rPr>
              <w:t>კარდიოლოგი</w:t>
            </w:r>
          </w:p>
        </w:tc>
        <w:tc>
          <w:tcPr>
            <w:tcW w:w="3993" w:type="dxa"/>
            <w:gridSpan w:val="2"/>
          </w:tcPr>
          <w:p w14:paraId="70025B49" w14:textId="36ED87E5" w:rsidR="006A5C3C" w:rsidRPr="00053EDF" w:rsidRDefault="006A5C3C" w:rsidP="006A5C3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24/7-ზე, ხელმისაწვდომი გამოძახებიდან 60 წუთში</w:t>
            </w:r>
          </w:p>
        </w:tc>
      </w:tr>
      <w:tr w:rsidR="006A5C3C" w:rsidRPr="00053EDF" w14:paraId="6D8CDEBB" w14:textId="77777777" w:rsidTr="00A34527">
        <w:tc>
          <w:tcPr>
            <w:tcW w:w="766" w:type="dxa"/>
            <w:gridSpan w:val="2"/>
          </w:tcPr>
          <w:p w14:paraId="5CE33471" w14:textId="3C12B940" w:rsidR="006A5C3C" w:rsidRPr="00053EDF" w:rsidDel="008B0266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0.</w:t>
            </w:r>
          </w:p>
        </w:tc>
        <w:tc>
          <w:tcPr>
            <w:tcW w:w="5130" w:type="dxa"/>
          </w:tcPr>
          <w:p w14:paraId="135FAAF2" w14:textId="5B18CA66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საექთნო პერსონალი:</w:t>
            </w:r>
          </w:p>
        </w:tc>
        <w:tc>
          <w:tcPr>
            <w:tcW w:w="3993" w:type="dxa"/>
            <w:gridSpan w:val="2"/>
          </w:tcPr>
          <w:p w14:paraId="582DBBDC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B897A47" w14:textId="77777777" w:rsidTr="00A34527">
        <w:tc>
          <w:tcPr>
            <w:tcW w:w="766" w:type="dxa"/>
            <w:gridSpan w:val="2"/>
          </w:tcPr>
          <w:p w14:paraId="504996C8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</w:t>
            </w:r>
          </w:p>
        </w:tc>
        <w:tc>
          <w:tcPr>
            <w:tcW w:w="5130" w:type="dxa"/>
          </w:tcPr>
          <w:p w14:paraId="322A5165" w14:textId="3484E65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არდიოქირურგიული პალატის ექთანი </w:t>
            </w:r>
          </w:p>
        </w:tc>
        <w:tc>
          <w:tcPr>
            <w:tcW w:w="3993" w:type="dxa"/>
            <w:gridSpan w:val="2"/>
          </w:tcPr>
          <w:p w14:paraId="4B85A222" w14:textId="48B1E38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;</w:t>
            </w:r>
          </w:p>
          <w:p w14:paraId="11E6DF3F" w14:textId="4364BE47" w:rsidR="006847E1" w:rsidRPr="00053EDF" w:rsidRDefault="006A5C3C" w:rsidP="00D83BA0">
            <w:pPr>
              <w:pStyle w:val="sataurixml"/>
              <w:rPr>
                <w:lang w:val="en-US"/>
              </w:rPr>
            </w:pPr>
            <w:r w:rsidRPr="00053EDF">
              <w:t xml:space="preserve">ბ) 1 არაუმეტეს </w:t>
            </w:r>
            <w:r w:rsidR="007F7680" w:rsidRPr="00053EDF">
              <w:t xml:space="preserve">8 </w:t>
            </w:r>
            <w:r w:rsidRPr="00053EDF">
              <w:t>პაციენტზე/საწოლზე</w:t>
            </w:r>
            <w:r w:rsidR="007F7680" w:rsidRPr="00053EDF">
              <w:t>, მაგრამ 24 საათიან რეჟიმში არანაკლებ 2-სა.</w:t>
            </w:r>
            <w:r w:rsidR="006847E1" w:rsidRPr="00053EDF">
              <w:t xml:space="preserve"> </w:t>
            </w:r>
          </w:p>
          <w:p w14:paraId="1C816842" w14:textId="048232E3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3E501680" w14:textId="77777777" w:rsidTr="00A34527">
        <w:tc>
          <w:tcPr>
            <w:tcW w:w="766" w:type="dxa"/>
            <w:gridSpan w:val="2"/>
          </w:tcPr>
          <w:p w14:paraId="5424C883" w14:textId="7777777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</w:t>
            </w:r>
          </w:p>
        </w:tc>
        <w:tc>
          <w:tcPr>
            <w:tcW w:w="5130" w:type="dxa"/>
          </w:tcPr>
          <w:p w14:paraId="222D37D0" w14:textId="46E33237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ნესთეზიის ექთანი</w:t>
            </w:r>
          </w:p>
        </w:tc>
        <w:tc>
          <w:tcPr>
            <w:tcW w:w="3993" w:type="dxa"/>
            <w:gridSpan w:val="2"/>
          </w:tcPr>
          <w:p w14:paraId="73A647E3" w14:textId="26E60949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6EC80985" w14:textId="1A9AB105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აუცილებელია 5 წელიწადში ერთხელ გადიოდეს BLS-ის კურსს;</w:t>
            </w:r>
          </w:p>
          <w:p w14:paraId="3BC2E175" w14:textId="3B85C4B7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თითოეულ საოპერაციო დარბაზზე - 1.</w:t>
            </w:r>
          </w:p>
        </w:tc>
      </w:tr>
      <w:tr w:rsidR="006A5C3C" w:rsidRPr="00053EDF" w14:paraId="2A1E345E" w14:textId="77777777" w:rsidTr="00A34527">
        <w:tc>
          <w:tcPr>
            <w:tcW w:w="766" w:type="dxa"/>
            <w:gridSpan w:val="2"/>
          </w:tcPr>
          <w:p w14:paraId="74B71A9F" w14:textId="4D20C148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</w:p>
        </w:tc>
        <w:tc>
          <w:tcPr>
            <w:tcW w:w="5130" w:type="dxa"/>
          </w:tcPr>
          <w:p w14:paraId="2F854212" w14:textId="08362B1D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ქირურგიის ექთანი</w:t>
            </w:r>
          </w:p>
        </w:tc>
        <w:tc>
          <w:tcPr>
            <w:tcW w:w="3993" w:type="dxa"/>
            <w:gridSpan w:val="2"/>
          </w:tcPr>
          <w:p w14:paraId="286F5B05" w14:textId="6F84A3FC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24/7, ხელმისაწვდომი გამოძახებიდან 30 წუთში;</w:t>
            </w:r>
          </w:p>
          <w:p w14:paraId="26446D34" w14:textId="7EEB5123" w:rsidR="006A5C3C" w:rsidRPr="00053EDF" w:rsidRDefault="006A5C3C" w:rsidP="00A34527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თითოეულ საოპერაციო დარბაზზე -1.</w:t>
            </w:r>
          </w:p>
        </w:tc>
      </w:tr>
      <w:tr w:rsidR="006A5C3C" w:rsidRPr="00053EDF" w14:paraId="06E51CB6" w14:textId="77777777" w:rsidTr="00A34527">
        <w:tc>
          <w:tcPr>
            <w:tcW w:w="766" w:type="dxa"/>
            <w:gridSpan w:val="2"/>
          </w:tcPr>
          <w:p w14:paraId="0B595434" w14:textId="1E8B2ED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</w:p>
        </w:tc>
        <w:tc>
          <w:tcPr>
            <w:tcW w:w="5130" w:type="dxa"/>
          </w:tcPr>
          <w:p w14:paraId="7D000523" w14:textId="2DB741A0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ნესთეზიის შემდგომი მეთვალყურეობის/პოსტოპერაციული მოვლის ექთანი  </w:t>
            </w:r>
          </w:p>
        </w:tc>
        <w:tc>
          <w:tcPr>
            <w:tcW w:w="3993" w:type="dxa"/>
            <w:gridSpan w:val="2"/>
          </w:tcPr>
          <w:p w14:paraId="4C254966" w14:textId="4D9B56FB" w:rsidR="006847E1" w:rsidRPr="00053EDF" w:rsidRDefault="006847E1" w:rsidP="006847E1">
            <w:pPr>
              <w:pStyle w:val="sataurixml"/>
              <w:rPr>
                <w:lang w:val="en-US"/>
              </w:rPr>
            </w:pPr>
            <w:r w:rsidRPr="00053EDF">
              <w:t>1 არაუმეტეს 2 პაციენტზე/საწოლზე 1).</w:t>
            </w:r>
          </w:p>
          <w:p w14:paraId="04D1FD0A" w14:textId="7026476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A5C3C" w:rsidRPr="00053EDF" w14:paraId="27E58E05" w14:textId="77777777" w:rsidTr="00A34527">
        <w:tc>
          <w:tcPr>
            <w:tcW w:w="766" w:type="dxa"/>
            <w:gridSpan w:val="2"/>
          </w:tcPr>
          <w:p w14:paraId="30B4E71A" w14:textId="2C8623E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</w:t>
            </w:r>
          </w:p>
        </w:tc>
        <w:tc>
          <w:tcPr>
            <w:tcW w:w="5130" w:type="dxa"/>
          </w:tcPr>
          <w:p w14:paraId="27128B91" w14:textId="1D958779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საოპერაციოს უფროსი ექთანი </w:t>
            </w:r>
          </w:p>
        </w:tc>
        <w:tc>
          <w:tcPr>
            <w:tcW w:w="3993" w:type="dxa"/>
            <w:gridSpan w:val="2"/>
          </w:tcPr>
          <w:p w14:paraId="0A5F03D5" w14:textId="0C7AFB8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8  სთ/5 დღე კვირაში;</w:t>
            </w:r>
          </w:p>
          <w:p w14:paraId="0D80F938" w14:textId="518B5B5A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ერთი საოპერაციო ბლოკში.</w:t>
            </w:r>
          </w:p>
        </w:tc>
      </w:tr>
      <w:tr w:rsidR="006A5C3C" w:rsidRPr="00053EDF" w14:paraId="0BA6CEA1" w14:textId="77777777" w:rsidTr="00A34527">
        <w:tc>
          <w:tcPr>
            <w:tcW w:w="766" w:type="dxa"/>
            <w:gridSpan w:val="2"/>
          </w:tcPr>
          <w:p w14:paraId="2B3AC284" w14:textId="6511652E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1</w:t>
            </w:r>
          </w:p>
        </w:tc>
        <w:tc>
          <w:tcPr>
            <w:tcW w:w="5130" w:type="dxa"/>
          </w:tcPr>
          <w:p w14:paraId="1917F40E" w14:textId="2EDFDCBE" w:rsidR="00E4304E" w:rsidRPr="00053EDF" w:rsidRDefault="006A5C3C" w:rsidP="00282D39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ს უნდა ჰქონდეს სტანდარტული ოპერაციული პროცედურები (SOP)/ პროტოკოლები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მ.შ.</w:t>
            </w:r>
            <w:r w:rsidR="00053EDF" w:rsidRPr="00053EDF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="00EA02B3" w:rsidRPr="00053EDF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  <w:p w14:paraId="0FC8C0FB" w14:textId="2BB62C86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3A0153B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) გულის და მაგისტრალური სისხლძარღვების თანდაყოლილი მანკების ქირურგია (ბავშვთა კარდიოქირურგიის შემთხვევაში);</w:t>
            </w:r>
          </w:p>
          <w:p w14:paraId="4F5B4D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ბ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ულის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სიმსივნეების ქირურგია;</w:t>
            </w:r>
          </w:p>
          <w:p w14:paraId="7CACA1E4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(კომბინირებული პათოლოგიებისას დაღმავალი აორტა);</w:t>
            </w:r>
          </w:p>
          <w:p w14:paraId="05CBB34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კორონარუ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შუნტირება;</w:t>
            </w:r>
          </w:p>
          <w:p w14:paraId="72A9394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ე) 1 სარქველზე ჩატარებული ოპერაციები (ჩანაცვლება/შეკეთება);</w:t>
            </w:r>
          </w:p>
          <w:p w14:paraId="61064E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ვ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2 სარქველზე ჩატარებული ოპერაციები (ჩანაცვლება/შეკეთება);</w:t>
            </w:r>
          </w:p>
          <w:p w14:paraId="4A032C1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ზ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ოულად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3 სარქველზე ჩატარებული ოპერაციები (ჩანაცვლება/შეკეთება);</w:t>
            </w:r>
          </w:p>
          <w:p w14:paraId="76BE36C7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1 სარქველზე ჩატარებული ოპერაციები (ჩანაცვლება/შეკეთება);</w:t>
            </w:r>
          </w:p>
          <w:p w14:paraId="7A486FBE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ი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2 სარქველზე ჩატარებული ოპერაციები (ჩანაცვლება/შეკეთება);</w:t>
            </w:r>
          </w:p>
          <w:p w14:paraId="47F3CB2D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კ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ოულად კორონარული შუნტირება და 3 სარქველზე ჩატარებული ოპერაციები (ჩანაცვლება/შეკეთება);</w:t>
            </w:r>
          </w:p>
          <w:p w14:paraId="6EC660A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ლ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;</w:t>
            </w:r>
          </w:p>
          <w:p w14:paraId="4B75CDD0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მ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1 სარქველზე ჩატარებული ოპერაციები (ჩანაცვლება/შეკეთება);</w:t>
            </w:r>
          </w:p>
          <w:p w14:paraId="01658FCA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ნ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2 სარქველზე ჩატარებული ოპერაციები (ჩანაცვლება/შეკეთება);</w:t>
            </w:r>
          </w:p>
          <w:p w14:paraId="3049E916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რთდრ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ოულად კორონარული შუნტირება და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ღმავალი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აორტის და აორტის რკალის ქირურგია 3 სარქველზე ჩატარებული ოპერაციები (ჩანაცვლება/შეკეთება);</w:t>
            </w:r>
          </w:p>
          <w:p w14:paraId="1E7FCD62" w14:textId="77777777" w:rsidR="00E4304E" w:rsidRPr="00053EDF" w:rsidRDefault="00E4304E" w:rsidP="00E4304E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პ) პერიკარდის ქირურგია;</w:t>
            </w:r>
          </w:p>
          <w:p w14:paraId="0845059E" w14:textId="46E323D3" w:rsidR="006A5C3C" w:rsidRPr="00053EDF" w:rsidRDefault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ჟ) მკერდის ძვლის ქირურგია.</w:t>
            </w:r>
          </w:p>
        </w:tc>
        <w:tc>
          <w:tcPr>
            <w:tcW w:w="3993" w:type="dxa"/>
            <w:gridSpan w:val="2"/>
          </w:tcPr>
          <w:p w14:paraId="5AF532B2" w14:textId="0AB0F88F" w:rsidR="00027124" w:rsidRPr="00053EDF" w:rsidRDefault="006A5C3C" w:rsidP="00B7335D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 </w:t>
            </w:r>
          </w:p>
        </w:tc>
      </w:tr>
      <w:tr w:rsidR="00C91EFF" w:rsidRPr="00053EDF" w14:paraId="062E9E98" w14:textId="77777777" w:rsidTr="00A34527">
        <w:tc>
          <w:tcPr>
            <w:tcW w:w="766" w:type="dxa"/>
            <w:gridSpan w:val="2"/>
          </w:tcPr>
          <w:p w14:paraId="477868A5" w14:textId="5FDA5BB1" w:rsidR="00C91EFF" w:rsidRPr="00053EDF" w:rsidRDefault="00C91EFF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12</w:t>
            </w:r>
          </w:p>
        </w:tc>
        <w:tc>
          <w:tcPr>
            <w:tcW w:w="5130" w:type="dxa"/>
          </w:tcPr>
          <w:p w14:paraId="7153594E" w14:textId="423C426B" w:rsidR="00C91EFF" w:rsidRPr="00053EDF" w:rsidRDefault="00C052AF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ში უნდა იყოს კარდიოქირურგიული ოპერაციების 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>გართულებების და</w:t>
            </w:r>
            <w:r w:rsidR="00E4304E" w:rsidRPr="00053EDF">
              <w:rPr>
                <w:rFonts w:ascii="Sylfaen" w:hAnsi="Sylfaen"/>
                <w:sz w:val="20"/>
                <w:szCs w:val="20"/>
                <w:lang w:val="ka-GE"/>
              </w:rPr>
              <w:t>/</w:t>
            </w:r>
            <w:r w:rsidR="00CC7CE8" w:rsidRPr="00053EDF">
              <w:rPr>
                <w:rFonts w:ascii="Sylfaen" w:hAnsi="Sylfaen"/>
                <w:sz w:val="20"/>
                <w:szCs w:val="20"/>
                <w:lang w:val="ka-GE"/>
              </w:rPr>
              <w:t>ან თანმხლები ოპერაციებისა და პროცედურების პროტოკოლები</w:t>
            </w:r>
          </w:p>
        </w:tc>
        <w:tc>
          <w:tcPr>
            <w:tcW w:w="3993" w:type="dxa"/>
            <w:gridSpan w:val="2"/>
          </w:tcPr>
          <w:p w14:paraId="10FC9F41" w14:textId="77777777" w:rsidR="00E4304E" w:rsidRPr="00053EDF" w:rsidRDefault="00E4304E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.შ.:</w:t>
            </w:r>
          </w:p>
          <w:p w14:paraId="6354579B" w14:textId="239DA5F9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053EDF">
              <w:rPr>
                <w:sz w:val="20"/>
                <w:szCs w:val="20"/>
                <w:lang w:val="ka-GE"/>
              </w:rPr>
              <w:t xml:space="preserve">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ისხლ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ხელოვნური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იმოქცევის</w:t>
            </w:r>
            <w:r w:rsidR="00CC7CE8" w:rsidRPr="00053EDF">
              <w:rPr>
                <w:sz w:val="20"/>
                <w:szCs w:val="20"/>
                <w:lang w:val="ka-GE"/>
              </w:rPr>
              <w:t xml:space="preserve"> </w:t>
            </w:r>
            <w:r w:rsidR="00CD2B3A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ყება,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ართვ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 დასრულება;</w:t>
            </w:r>
          </w:p>
          <w:p w14:paraId="6B27EB0F" w14:textId="71F50112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ECMO-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-ს დაწყება, მართვა და დასრულ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190449DE" w14:textId="5F36F18B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გ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ინტრა-აორტული კონტრპულსაციის ბალონის (</w:t>
            </w:r>
            <w:r w:rsidR="00CC7CE8" w:rsidRPr="00053EDF">
              <w:rPr>
                <w:rFonts w:ascii="Sylfaen" w:hAnsi="Sylfaen" w:cs="Sylfaen"/>
                <w:sz w:val="20"/>
                <w:szCs w:val="20"/>
              </w:rPr>
              <w:t>IABP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)-ის ჩადგმა, მართვა და ამოღებ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5E421EBB" w14:textId="59DD51D0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დ)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სასწრაფო რესტერნოტომიის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/</w:t>
            </w:r>
            <w:r w:rsidR="00442111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AD6C8E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რეთორაკო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73FB981C" w14:textId="1A987D1E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ე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ტრაქე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0634C440" w14:textId="6704B898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ვ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პიცისტ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3A0FF30D" w14:textId="3B2A911C" w:rsidR="00027124" w:rsidRPr="00053EDF" w:rsidRDefault="00027124" w:rsidP="00027124">
            <w:pPr>
              <w:pStyle w:val="NoSpacing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ზ) </w:t>
            </w:r>
            <w:r w:rsidR="00CC7CE8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გასტროსტომი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  <w:p w14:paraId="2595FD99" w14:textId="1CCCCCC1" w:rsidR="00027124" w:rsidRPr="00053EDF" w:rsidDel="00877357" w:rsidRDefault="00027124" w:rsidP="00B7335D">
            <w:pPr>
              <w:pStyle w:val="NoSpacing"/>
              <w:rPr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თ) გართულებული ჭრილობების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  <w:r w:rsidR="00E4304E"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ი) </w:t>
            </w: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lastRenderedPageBreak/>
              <w:t>ვაკუმთერაპია</w:t>
            </w:r>
            <w:r w:rsidR="00CD2B3A" w:rsidRPr="00053EDF">
              <w:rPr>
                <w:rFonts w:ascii="Sylfaen" w:hAnsi="Sylfaen" w:cs="Sylfaen"/>
                <w:sz w:val="20"/>
                <w:szCs w:val="20"/>
                <w:lang w:val="ka-GE"/>
              </w:rPr>
              <w:t>;</w:t>
            </w:r>
          </w:p>
        </w:tc>
      </w:tr>
      <w:tr w:rsidR="006A5C3C" w:rsidRPr="00053EDF" w14:paraId="05A08181" w14:textId="77777777" w:rsidTr="00A34527">
        <w:tc>
          <w:tcPr>
            <w:tcW w:w="766" w:type="dxa"/>
            <w:gridSpan w:val="2"/>
          </w:tcPr>
          <w:p w14:paraId="1951A28C" w14:textId="77D7BF5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5130" w:type="dxa"/>
          </w:tcPr>
          <w:p w14:paraId="6BD5A734" w14:textId="1520170B" w:rsidR="006A5C3C" w:rsidRPr="00053EDF" w:rsidRDefault="006A5C3C" w:rsidP="00E4304E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აწესებულებაში დანერგილი უნდა იყოს მკურნალობის გაიდლაინები და პროტოკოლები</w:t>
            </w:r>
            <w:r w:rsidR="00AD6C8E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</w:p>
        </w:tc>
        <w:tc>
          <w:tcPr>
            <w:tcW w:w="3993" w:type="dxa"/>
            <w:gridSpan w:val="2"/>
          </w:tcPr>
          <w:p w14:paraId="5A95E391" w14:textId="77777777" w:rsidR="006052B1" w:rsidRPr="00053EDF" w:rsidRDefault="006052B1" w:rsidP="00B7335D">
            <w:pPr>
              <w:ind w:left="360"/>
              <w:rPr>
                <w:rFonts w:ascii="Sylfaen" w:hAnsi="Sylfaen" w:cs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მ.შ.:</w:t>
            </w:r>
          </w:p>
          <w:p w14:paraId="4B55C6B4" w14:textId="4353962B" w:rsidR="00877357" w:rsidRPr="00053EDF" w:rsidRDefault="006052B1" w:rsidP="00B7335D">
            <w:pPr>
              <w:ind w:left="360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ა) 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>ევროპის კარდიო-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თორაკალურ</w:t>
            </w:r>
            <w:r w:rsidR="00837D7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ქირურგთა (</w:t>
            </w:r>
            <w:r w:rsidR="00837D7C" w:rsidRPr="00053EDF">
              <w:rPr>
                <w:rFonts w:ascii="Sylfaen" w:hAnsi="Sylfaen"/>
                <w:sz w:val="20"/>
                <w:szCs w:val="20"/>
              </w:rPr>
              <w:t>EACTS)</w:t>
            </w:r>
            <w:r w:rsidR="00442111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EA34C08" w14:textId="78B4C230" w:rsidR="00282D39" w:rsidRPr="00053EDF" w:rsidRDefault="006052B1" w:rsidP="00B7335D">
            <w:pPr>
              <w:pStyle w:val="ListParagraph"/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ბ) </w:t>
            </w:r>
            <w:r w:rsidR="00877357" w:rsidRPr="00053EDF">
              <w:rPr>
                <w:rFonts w:ascii="Sylfaen" w:hAnsi="Sylfaen" w:cs="Sylfaen"/>
                <w:sz w:val="20"/>
                <w:szCs w:val="20"/>
                <w:lang w:val="ka-GE"/>
              </w:rPr>
              <w:t>ევროპის</w:t>
            </w:r>
            <w:r w:rsidR="00877357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კარდიოლოგთა საზოგადოების (ESC)</w:t>
            </w:r>
            <w:r w:rsidR="00442111" w:rsidRPr="00053EDF">
              <w:rPr>
                <w:rFonts w:ascii="Sylfaen" w:hAnsi="Sylfaen"/>
                <w:sz w:val="20"/>
                <w:szCs w:val="20"/>
                <w:lang w:val="ka-GE"/>
              </w:rPr>
              <w:t>;</w:t>
            </w:r>
          </w:p>
          <w:p w14:paraId="7ADBF13B" w14:textId="4E101122" w:rsidR="00282D39" w:rsidRPr="00053EDF" w:rsidRDefault="006052B1" w:rsidP="00B7335D">
            <w:pPr>
              <w:pStyle w:val="ListParagraph"/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გ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ამერიკის კარდიოლოგთა კოლეჯის (ACC)/ ამერიკის გულის ასოციაციის (AHA); </w:t>
            </w:r>
          </w:p>
          <w:p w14:paraId="7E7C67A1" w14:textId="0D5B9F42" w:rsidR="006A5C3C" w:rsidRPr="00053EDF" w:rsidRDefault="006052B1" w:rsidP="00B7335D">
            <w:pPr>
              <w:pStyle w:val="ListParagraph"/>
              <w:numPr>
                <w:ilvl w:val="0"/>
                <w:numId w:val="6"/>
              </w:numPr>
              <w:ind w:left="341"/>
              <w:rPr>
                <w:rFonts w:ascii="Sylfaen" w:hAnsi="Sylfaen"/>
                <w:sz w:val="20"/>
                <w:szCs w:val="20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) 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>ამერიკის კარდიოლოგთა კოლეჯის (ACC)/ ამერიკის გულის ასოციაციის (AHA)/კარდიოვასკულური ანგიოგრაფიის საზოგადოების (SCAI)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  <w:r w:rsidR="006A5C3C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6A5C3C" w:rsidRPr="00053EDF" w14:paraId="541D4341" w14:textId="77777777" w:rsidTr="00A34527">
        <w:tc>
          <w:tcPr>
            <w:tcW w:w="766" w:type="dxa"/>
            <w:gridSpan w:val="2"/>
          </w:tcPr>
          <w:p w14:paraId="1848B1CC" w14:textId="0EF9628C" w:rsidR="006A5C3C" w:rsidRPr="00053EDF" w:rsidDel="001D4D47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5130" w:type="dxa"/>
          </w:tcPr>
          <w:p w14:paraId="37D98B51" w14:textId="1584CC5C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თითოეული ექიმმა (კარდიოლოგი, ინტერვენციული კარდიოლოგი, კარდიოქირურგი) ყოველწლიურად უნდა დააგროვოს 30 უსგ კრედიტ-ქულა </w:t>
            </w:r>
          </w:p>
        </w:tc>
        <w:tc>
          <w:tcPr>
            <w:tcW w:w="3993" w:type="dxa"/>
            <w:gridSpan w:val="2"/>
          </w:tcPr>
          <w:p w14:paraId="2FC282B6" w14:textId="6483762B" w:rsidR="006A5C3C" w:rsidRPr="00053EDF" w:rsidDel="00E246E0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</w:p>
        </w:tc>
      </w:tr>
      <w:tr w:rsidR="006A5C3C" w:rsidRPr="00053EDF" w14:paraId="26DDC40C" w14:textId="77777777" w:rsidTr="00A34527">
        <w:tc>
          <w:tcPr>
            <w:tcW w:w="766" w:type="dxa"/>
            <w:gridSpan w:val="2"/>
          </w:tcPr>
          <w:p w14:paraId="534D55F9" w14:textId="104657D9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5</w:t>
            </w:r>
          </w:p>
        </w:tc>
        <w:tc>
          <w:tcPr>
            <w:tcW w:w="5130" w:type="dxa"/>
          </w:tcPr>
          <w:p w14:paraId="58E80DB1" w14:textId="2DD68301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რეანიმაციული სერვისის ფარგლებში პერსონალს (ექთნები, ექიმები) გავლილი უნდა ჰქონდეს მზადება გულის გაჩერებისას რეანიმაციული ღონისძიებების (ACLS), ასევე, ადგილზე გადაუდებელი განმეორებითი ქირურგიული   ჩარევის (ექიმები) განხორციელების მიმართულებით</w:t>
            </w:r>
          </w:p>
        </w:tc>
        <w:tc>
          <w:tcPr>
            <w:tcW w:w="3993" w:type="dxa"/>
            <w:gridSpan w:val="2"/>
          </w:tcPr>
          <w:p w14:paraId="59623024" w14:textId="06171114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წელიწადში ერთხელ</w:t>
            </w:r>
          </w:p>
        </w:tc>
      </w:tr>
      <w:tr w:rsidR="006A5C3C" w:rsidRPr="00053EDF" w14:paraId="351A36F7" w14:textId="77777777" w:rsidTr="00A34527">
        <w:tc>
          <w:tcPr>
            <w:tcW w:w="766" w:type="dxa"/>
            <w:gridSpan w:val="2"/>
          </w:tcPr>
          <w:p w14:paraId="7994E8A2" w14:textId="75A4E224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1</w:t>
            </w:r>
            <w:r w:rsidR="00C91EFF" w:rsidRPr="00053EDF">
              <w:rPr>
                <w:rFonts w:ascii="Sylfaen" w:hAnsi="Sylfaen"/>
                <w:sz w:val="20"/>
                <w:szCs w:val="20"/>
                <w:lang w:val="ka-GE"/>
              </w:rPr>
              <w:t>6</w:t>
            </w:r>
          </w:p>
        </w:tc>
        <w:tc>
          <w:tcPr>
            <w:tcW w:w="5130" w:type="dxa"/>
          </w:tcPr>
          <w:p w14:paraId="60AD8696" w14:textId="518475C4" w:rsidR="006A5C3C" w:rsidRPr="00053EDF" w:rsidRDefault="006A5C3C" w:rsidP="006A5C3C">
            <w:pPr>
              <w:autoSpaceDE w:val="0"/>
              <w:autoSpaceDN w:val="0"/>
              <w:adjustRightInd w:val="0"/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დაწესებულებას უნდა გააჩნდეს ხარისხის უზრუნველყოფის პროგრამა, რომელიც მოიცავს შესაბამისი გამოსავლების იდენტიფიცირებას და გაზომვას, მონაცემთა შეგროვებას და გამოსავლების მონიტორინგს, სიკვდილიანობისა და ავადობის მონიტორინგსა და გარჩევებს, </w:t>
            </w:r>
            <w:r w:rsidR="00282D39" w:rsidRPr="00053EDF">
              <w:rPr>
                <w:rFonts w:ascii="Sylfaen" w:hAnsi="Sylfaen"/>
                <w:sz w:val="20"/>
                <w:szCs w:val="20"/>
                <w:lang w:val="ka-GE"/>
              </w:rPr>
              <w:t xml:space="preserve">წარუმატებელი </w:t>
            </w: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შემთხვევების გარჩევას, რისკების მართვას</w:t>
            </w:r>
          </w:p>
        </w:tc>
        <w:tc>
          <w:tcPr>
            <w:tcW w:w="3993" w:type="dxa"/>
            <w:gridSpan w:val="2"/>
          </w:tcPr>
          <w:p w14:paraId="34BB0FA7" w14:textId="77777777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ღწერა:</w:t>
            </w:r>
          </w:p>
          <w:p w14:paraId="4580A5D4" w14:textId="1D7E939D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ა) უნდა არსებობდეს წინასწარ გაწერილი გეგმა, რომლის თანახმადაც  სულ მცირე თვეში ერთხელ ხორციელდება ჩატარებული ოპერაციების/ინტერვენციების გარჩევა ოპერატორების, ინტერვენციონისტების, ექიმების, ექთნების ჩართულობით;</w:t>
            </w:r>
          </w:p>
          <w:p w14:paraId="572B6E6F" w14:textId="2425E9B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ბ) დაწესებულება ოპერატორების, ინტერვენციონისტების, ექიმების, ექთნების ჩართულობით სულ მცირე ექვს თვეში ერთხელ უნდა უზრუნველყოფდეს წინა პერიოდში (6 თვე) ჩატარებული ოპერაციების/ინტერვენციების 10 %-ის (რანდომულად შერჩევა) განხილვას;</w:t>
            </w:r>
          </w:p>
          <w:p w14:paraId="62D65EA2" w14:textId="5A381E50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გ) დაწესებულება ყოველწლიურად უნდა უზრუნველყოფდეს თითოეული ოპერატორის/ინტერვენციონისტის ეფექტურობის შეფასებას შემდეგი სქემით:  თითოეული ოპერატორის/ინტერვენციონისტის შემთხვევების 10%-ის შეფასება/გარჩევა (თითოეული ოპერატორის/ინტერვენციონისტის სულ მცირე 10 შემთხვევა);</w:t>
            </w:r>
          </w:p>
          <w:p w14:paraId="1FE1C52A" w14:textId="06791845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) დაწესებულება უნდა უზრუნველყოფდეს შემდეგი მონაცემების დოკუმენტურ აღრიცხვას:</w:t>
            </w:r>
          </w:p>
          <w:p w14:paraId="2B4F7DFC" w14:textId="5D3A7409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ა) რისკთან შეჭიდული სიკვდილობის მაჩვენებული (a risk-adjusted mortality rate);</w:t>
            </w:r>
          </w:p>
          <w:p w14:paraId="1B1D9B23" w14:textId="423872DF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დ.ბ) რისკთან შეჭიდული ავადობის მაჩვენებლი (a risk adjusted morbidity rate);</w:t>
            </w:r>
          </w:p>
          <w:p w14:paraId="7D9A20C3" w14:textId="133DF6B1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გ) საწოლზე დაყოვნების მაჩვენებლი (inpatient length of stay);</w:t>
            </w:r>
          </w:p>
          <w:p w14:paraId="7C110C85" w14:textId="2A14885B" w:rsidR="006A5C3C" w:rsidRPr="00053EDF" w:rsidRDefault="006A5C3C" w:rsidP="00D83BA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3EDF">
              <w:rPr>
                <w:rFonts w:ascii="Sylfaen" w:hAnsi="Sylfaen"/>
                <w:sz w:val="20"/>
                <w:szCs w:val="20"/>
                <w:lang w:val="ka-GE"/>
              </w:rPr>
              <w:t>დ.დ) ყველა მიზეზით გამოწვეული რეჰოსპიტალიზაცია (risk adjusted all-cause readmission rate).</w:t>
            </w:r>
          </w:p>
        </w:tc>
      </w:tr>
    </w:tbl>
    <w:p w14:paraId="7FADFCBB" w14:textId="77777777" w:rsidR="006A7B73" w:rsidRPr="00BD68A5" w:rsidRDefault="006A7B73" w:rsidP="00D114D6">
      <w:pPr>
        <w:rPr>
          <w:rFonts w:ascii="Sylfaen" w:hAnsi="Sylfaen"/>
          <w:sz w:val="20"/>
          <w:szCs w:val="20"/>
          <w:lang w:val="ka-GE"/>
        </w:rPr>
      </w:pPr>
    </w:p>
    <w:sectPr w:rsidR="006A7B73" w:rsidRPr="00BD68A5" w:rsidSect="006677CA">
      <w:pgSz w:w="11907" w:h="16840" w:code="9"/>
      <w:pgMar w:top="1134" w:right="1134" w:bottom="993" w:left="1134" w:header="720" w:footer="72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49385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493859" w16cid:durableId="211257D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dvOTb97f513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8098D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45BC9"/>
    <w:multiLevelType w:val="hybridMultilevel"/>
    <w:tmpl w:val="F2728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444A29"/>
    <w:multiLevelType w:val="hybridMultilevel"/>
    <w:tmpl w:val="915842FC"/>
    <w:lvl w:ilvl="0" w:tplc="A9303E60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AE52D2"/>
    <w:multiLevelType w:val="hybridMultilevel"/>
    <w:tmpl w:val="4E2086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155219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27552A"/>
    <w:multiLevelType w:val="hybridMultilevel"/>
    <w:tmpl w:val="F7982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kha beria">
    <w15:presenceInfo w15:providerId="Windows Live" w15:userId="93d864576cd7a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A1NrA0sTA2MzBW0lEKTi0uzszPAykwqQUA+UbFIiwAAAA="/>
  </w:docVars>
  <w:rsids>
    <w:rsidRoot w:val="007F447C"/>
    <w:rsid w:val="00001D00"/>
    <w:rsid w:val="00012B11"/>
    <w:rsid w:val="000167ED"/>
    <w:rsid w:val="00024C62"/>
    <w:rsid w:val="00027124"/>
    <w:rsid w:val="00030850"/>
    <w:rsid w:val="00037E45"/>
    <w:rsid w:val="00042536"/>
    <w:rsid w:val="00044D07"/>
    <w:rsid w:val="00045123"/>
    <w:rsid w:val="00047B95"/>
    <w:rsid w:val="00053EDF"/>
    <w:rsid w:val="000569E7"/>
    <w:rsid w:val="00057C79"/>
    <w:rsid w:val="00062495"/>
    <w:rsid w:val="00083CF4"/>
    <w:rsid w:val="00083D31"/>
    <w:rsid w:val="00083E18"/>
    <w:rsid w:val="0009012C"/>
    <w:rsid w:val="000A7E90"/>
    <w:rsid w:val="000B2F4B"/>
    <w:rsid w:val="000C0D22"/>
    <w:rsid w:val="000C6BE2"/>
    <w:rsid w:val="000D5A62"/>
    <w:rsid w:val="000D7E10"/>
    <w:rsid w:val="000E5316"/>
    <w:rsid w:val="000F40C5"/>
    <w:rsid w:val="000F5E4C"/>
    <w:rsid w:val="00100D07"/>
    <w:rsid w:val="00121B78"/>
    <w:rsid w:val="00135BAE"/>
    <w:rsid w:val="00141493"/>
    <w:rsid w:val="00142F67"/>
    <w:rsid w:val="00144C01"/>
    <w:rsid w:val="00163BB7"/>
    <w:rsid w:val="00166972"/>
    <w:rsid w:val="00170CC7"/>
    <w:rsid w:val="001753DD"/>
    <w:rsid w:val="00182790"/>
    <w:rsid w:val="00183B5C"/>
    <w:rsid w:val="0018481D"/>
    <w:rsid w:val="001865EA"/>
    <w:rsid w:val="001A6004"/>
    <w:rsid w:val="001B0CDA"/>
    <w:rsid w:val="001B3B14"/>
    <w:rsid w:val="001C5460"/>
    <w:rsid w:val="001D4D47"/>
    <w:rsid w:val="001E1ECB"/>
    <w:rsid w:val="001F096D"/>
    <w:rsid w:val="001F38DB"/>
    <w:rsid w:val="00200B81"/>
    <w:rsid w:val="002055A4"/>
    <w:rsid w:val="00213837"/>
    <w:rsid w:val="00225A6A"/>
    <w:rsid w:val="00225E2E"/>
    <w:rsid w:val="00234E1D"/>
    <w:rsid w:val="00277EC5"/>
    <w:rsid w:val="00282D39"/>
    <w:rsid w:val="00283542"/>
    <w:rsid w:val="00290FB2"/>
    <w:rsid w:val="0029176A"/>
    <w:rsid w:val="00297374"/>
    <w:rsid w:val="002A35D9"/>
    <w:rsid w:val="002A4E69"/>
    <w:rsid w:val="002A7005"/>
    <w:rsid w:val="002B3163"/>
    <w:rsid w:val="002E50E0"/>
    <w:rsid w:val="002F1468"/>
    <w:rsid w:val="00305E20"/>
    <w:rsid w:val="00305FA5"/>
    <w:rsid w:val="00306EAD"/>
    <w:rsid w:val="00347D3F"/>
    <w:rsid w:val="00361DEC"/>
    <w:rsid w:val="00383AF1"/>
    <w:rsid w:val="00384315"/>
    <w:rsid w:val="00391757"/>
    <w:rsid w:val="00393B0B"/>
    <w:rsid w:val="003B17F1"/>
    <w:rsid w:val="003C1BF4"/>
    <w:rsid w:val="003D2B49"/>
    <w:rsid w:val="003D520A"/>
    <w:rsid w:val="003D547C"/>
    <w:rsid w:val="003D67D8"/>
    <w:rsid w:val="003F6B3B"/>
    <w:rsid w:val="00401EA8"/>
    <w:rsid w:val="0041703E"/>
    <w:rsid w:val="00420077"/>
    <w:rsid w:val="00440027"/>
    <w:rsid w:val="00442111"/>
    <w:rsid w:val="00453875"/>
    <w:rsid w:val="00456458"/>
    <w:rsid w:val="004566C7"/>
    <w:rsid w:val="00456E41"/>
    <w:rsid w:val="0046376E"/>
    <w:rsid w:val="004639BA"/>
    <w:rsid w:val="0047065E"/>
    <w:rsid w:val="00494B28"/>
    <w:rsid w:val="004C2550"/>
    <w:rsid w:val="004C2802"/>
    <w:rsid w:val="004C4C70"/>
    <w:rsid w:val="004D2678"/>
    <w:rsid w:val="004E1254"/>
    <w:rsid w:val="004E62F0"/>
    <w:rsid w:val="004F06BE"/>
    <w:rsid w:val="005173A2"/>
    <w:rsid w:val="005200D9"/>
    <w:rsid w:val="00522E50"/>
    <w:rsid w:val="005330BF"/>
    <w:rsid w:val="00537B85"/>
    <w:rsid w:val="00541471"/>
    <w:rsid w:val="00543D69"/>
    <w:rsid w:val="00554174"/>
    <w:rsid w:val="00554988"/>
    <w:rsid w:val="005712E7"/>
    <w:rsid w:val="00576D75"/>
    <w:rsid w:val="00593716"/>
    <w:rsid w:val="0059437B"/>
    <w:rsid w:val="005A0606"/>
    <w:rsid w:val="005A4C4D"/>
    <w:rsid w:val="005C1BCB"/>
    <w:rsid w:val="005D34BD"/>
    <w:rsid w:val="005D7467"/>
    <w:rsid w:val="005E0DF1"/>
    <w:rsid w:val="005F0E71"/>
    <w:rsid w:val="005F1C99"/>
    <w:rsid w:val="005F792F"/>
    <w:rsid w:val="006052B1"/>
    <w:rsid w:val="00605FA4"/>
    <w:rsid w:val="00606AB6"/>
    <w:rsid w:val="00616107"/>
    <w:rsid w:val="00623270"/>
    <w:rsid w:val="00635ED9"/>
    <w:rsid w:val="0065035C"/>
    <w:rsid w:val="006520CC"/>
    <w:rsid w:val="00653355"/>
    <w:rsid w:val="00655BA5"/>
    <w:rsid w:val="006608D0"/>
    <w:rsid w:val="006617D5"/>
    <w:rsid w:val="00664961"/>
    <w:rsid w:val="006677CA"/>
    <w:rsid w:val="00673130"/>
    <w:rsid w:val="00677D52"/>
    <w:rsid w:val="006847E1"/>
    <w:rsid w:val="00691127"/>
    <w:rsid w:val="006954FA"/>
    <w:rsid w:val="006A5C3C"/>
    <w:rsid w:val="006A7B73"/>
    <w:rsid w:val="006B7EC8"/>
    <w:rsid w:val="006C638F"/>
    <w:rsid w:val="006D4C36"/>
    <w:rsid w:val="006E3D41"/>
    <w:rsid w:val="006E643C"/>
    <w:rsid w:val="006F2BBA"/>
    <w:rsid w:val="006F73B7"/>
    <w:rsid w:val="00707D02"/>
    <w:rsid w:val="00710516"/>
    <w:rsid w:val="007123B8"/>
    <w:rsid w:val="007210D4"/>
    <w:rsid w:val="0072150A"/>
    <w:rsid w:val="00731E90"/>
    <w:rsid w:val="0074134F"/>
    <w:rsid w:val="00743D15"/>
    <w:rsid w:val="007502D5"/>
    <w:rsid w:val="00750324"/>
    <w:rsid w:val="00766A13"/>
    <w:rsid w:val="007746F9"/>
    <w:rsid w:val="0078328D"/>
    <w:rsid w:val="007B0F47"/>
    <w:rsid w:val="007B6A89"/>
    <w:rsid w:val="007E0EC7"/>
    <w:rsid w:val="007E61BF"/>
    <w:rsid w:val="007F240E"/>
    <w:rsid w:val="007F447C"/>
    <w:rsid w:val="007F754B"/>
    <w:rsid w:val="007F7680"/>
    <w:rsid w:val="00802E99"/>
    <w:rsid w:val="008035B9"/>
    <w:rsid w:val="00830703"/>
    <w:rsid w:val="008377AC"/>
    <w:rsid w:val="00837D7C"/>
    <w:rsid w:val="00847E07"/>
    <w:rsid w:val="00862F26"/>
    <w:rsid w:val="008636A7"/>
    <w:rsid w:val="00877357"/>
    <w:rsid w:val="00880534"/>
    <w:rsid w:val="00885A0A"/>
    <w:rsid w:val="008B0266"/>
    <w:rsid w:val="008C616E"/>
    <w:rsid w:val="008C7C8D"/>
    <w:rsid w:val="008D2FD0"/>
    <w:rsid w:val="008F25BD"/>
    <w:rsid w:val="008F715C"/>
    <w:rsid w:val="0090079B"/>
    <w:rsid w:val="009102DA"/>
    <w:rsid w:val="0091586F"/>
    <w:rsid w:val="00936896"/>
    <w:rsid w:val="00941912"/>
    <w:rsid w:val="00996174"/>
    <w:rsid w:val="0099698D"/>
    <w:rsid w:val="009A14B1"/>
    <w:rsid w:val="009F12F8"/>
    <w:rsid w:val="009F43B9"/>
    <w:rsid w:val="00A03A99"/>
    <w:rsid w:val="00A111CC"/>
    <w:rsid w:val="00A15A48"/>
    <w:rsid w:val="00A15EC3"/>
    <w:rsid w:val="00A179F0"/>
    <w:rsid w:val="00A2191E"/>
    <w:rsid w:val="00A27AE5"/>
    <w:rsid w:val="00A33A2B"/>
    <w:rsid w:val="00A34527"/>
    <w:rsid w:val="00A3592A"/>
    <w:rsid w:val="00A402AF"/>
    <w:rsid w:val="00A43EF5"/>
    <w:rsid w:val="00A56A96"/>
    <w:rsid w:val="00A62C31"/>
    <w:rsid w:val="00A67257"/>
    <w:rsid w:val="00A73BBE"/>
    <w:rsid w:val="00A766D9"/>
    <w:rsid w:val="00A8187B"/>
    <w:rsid w:val="00A85E27"/>
    <w:rsid w:val="00AB03F9"/>
    <w:rsid w:val="00AD6C8E"/>
    <w:rsid w:val="00AE33C2"/>
    <w:rsid w:val="00AE6AA0"/>
    <w:rsid w:val="00AE6D55"/>
    <w:rsid w:val="00AF4E24"/>
    <w:rsid w:val="00B00F7A"/>
    <w:rsid w:val="00B03365"/>
    <w:rsid w:val="00B0553B"/>
    <w:rsid w:val="00B1685B"/>
    <w:rsid w:val="00B22E2C"/>
    <w:rsid w:val="00B35B94"/>
    <w:rsid w:val="00B35FEF"/>
    <w:rsid w:val="00B36DB6"/>
    <w:rsid w:val="00B37C84"/>
    <w:rsid w:val="00B417BD"/>
    <w:rsid w:val="00B47A89"/>
    <w:rsid w:val="00B51FA6"/>
    <w:rsid w:val="00B5300C"/>
    <w:rsid w:val="00B56F1F"/>
    <w:rsid w:val="00B60EB9"/>
    <w:rsid w:val="00B6734B"/>
    <w:rsid w:val="00B7318B"/>
    <w:rsid w:val="00B7335D"/>
    <w:rsid w:val="00B74F26"/>
    <w:rsid w:val="00B75DF3"/>
    <w:rsid w:val="00B973D9"/>
    <w:rsid w:val="00BA0619"/>
    <w:rsid w:val="00BB264D"/>
    <w:rsid w:val="00BC340C"/>
    <w:rsid w:val="00BD68A5"/>
    <w:rsid w:val="00BE0C41"/>
    <w:rsid w:val="00BE3A97"/>
    <w:rsid w:val="00C0257B"/>
    <w:rsid w:val="00C052AF"/>
    <w:rsid w:val="00C0619D"/>
    <w:rsid w:val="00C107CC"/>
    <w:rsid w:val="00C35F96"/>
    <w:rsid w:val="00C45D46"/>
    <w:rsid w:val="00C54E9F"/>
    <w:rsid w:val="00C67516"/>
    <w:rsid w:val="00C731FF"/>
    <w:rsid w:val="00C76D54"/>
    <w:rsid w:val="00C91EFF"/>
    <w:rsid w:val="00C9338A"/>
    <w:rsid w:val="00C93CD1"/>
    <w:rsid w:val="00C949A1"/>
    <w:rsid w:val="00CA566C"/>
    <w:rsid w:val="00CA5FAB"/>
    <w:rsid w:val="00CC063B"/>
    <w:rsid w:val="00CC69BE"/>
    <w:rsid w:val="00CC7CE8"/>
    <w:rsid w:val="00CD2B3A"/>
    <w:rsid w:val="00CD35E8"/>
    <w:rsid w:val="00CE405D"/>
    <w:rsid w:val="00D114D6"/>
    <w:rsid w:val="00D250CE"/>
    <w:rsid w:val="00D30D09"/>
    <w:rsid w:val="00D35E2A"/>
    <w:rsid w:val="00D40C90"/>
    <w:rsid w:val="00D40FCA"/>
    <w:rsid w:val="00D44A57"/>
    <w:rsid w:val="00D5301C"/>
    <w:rsid w:val="00D56FAD"/>
    <w:rsid w:val="00D5760D"/>
    <w:rsid w:val="00D654AD"/>
    <w:rsid w:val="00D82280"/>
    <w:rsid w:val="00D83BA0"/>
    <w:rsid w:val="00D9277D"/>
    <w:rsid w:val="00DA6766"/>
    <w:rsid w:val="00DA6DEE"/>
    <w:rsid w:val="00DC636C"/>
    <w:rsid w:val="00DD341E"/>
    <w:rsid w:val="00DD4357"/>
    <w:rsid w:val="00DE497E"/>
    <w:rsid w:val="00DF23AD"/>
    <w:rsid w:val="00DF48FA"/>
    <w:rsid w:val="00E111B1"/>
    <w:rsid w:val="00E17733"/>
    <w:rsid w:val="00E246E0"/>
    <w:rsid w:val="00E31A4D"/>
    <w:rsid w:val="00E3460F"/>
    <w:rsid w:val="00E4304E"/>
    <w:rsid w:val="00E463E8"/>
    <w:rsid w:val="00E5786A"/>
    <w:rsid w:val="00E71610"/>
    <w:rsid w:val="00E729DA"/>
    <w:rsid w:val="00E733DC"/>
    <w:rsid w:val="00E878C0"/>
    <w:rsid w:val="00E934B4"/>
    <w:rsid w:val="00EA02B3"/>
    <w:rsid w:val="00EA6165"/>
    <w:rsid w:val="00EA6729"/>
    <w:rsid w:val="00EB0944"/>
    <w:rsid w:val="00EC1514"/>
    <w:rsid w:val="00EE6D7F"/>
    <w:rsid w:val="00EF0778"/>
    <w:rsid w:val="00F30B23"/>
    <w:rsid w:val="00F76B7F"/>
    <w:rsid w:val="00F77631"/>
    <w:rsid w:val="00F874F9"/>
    <w:rsid w:val="00F90DD9"/>
    <w:rsid w:val="00F92F6C"/>
    <w:rsid w:val="00FA1F3E"/>
    <w:rsid w:val="00FB52FD"/>
    <w:rsid w:val="00FC3BC2"/>
    <w:rsid w:val="00FD00E3"/>
    <w:rsid w:val="00FF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7B4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rsid w:val="006A5C3C"/>
    <w:pPr>
      <w:spacing w:after="0" w:line="240" w:lineRule="auto"/>
      <w:ind w:left="36"/>
    </w:pPr>
    <w:rPr>
      <w:rFonts w:ascii="Sylfaen" w:eastAsia="Times New Roman" w:hAnsi="Sylfaen" w:cs="Sylfaen"/>
      <w:sz w:val="20"/>
      <w:szCs w:val="20"/>
      <w:lang w:val="ka-GE" w:eastAsia="ka-G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B16EDB-5D82-456D-85B4-5F5EF8833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38</Words>
  <Characters>1447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ia Nogaideli</dc:creator>
  <cp:lastModifiedBy>Natia Nogaideli</cp:lastModifiedBy>
  <cp:revision>2</cp:revision>
  <dcterms:created xsi:type="dcterms:W3CDTF">2019-09-19T15:38:00Z</dcterms:created>
  <dcterms:modified xsi:type="dcterms:W3CDTF">2019-09-19T15:38:00Z</dcterms:modified>
</cp:coreProperties>
</file>